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B86B9" w14:textId="77777777" w:rsidR="00E25F3F" w:rsidRDefault="0011612A" w:rsidP="00F8180D">
      <w:pPr>
        <w:spacing w:line="480" w:lineRule="auto"/>
        <w:rPr>
          <w:rFonts w:cstheme="minorHAnsi"/>
          <w:b/>
          <w:bCs/>
          <w:sz w:val="24"/>
          <w:szCs w:val="24"/>
        </w:rPr>
      </w:pPr>
      <w:r w:rsidRPr="00E25F3F">
        <w:rPr>
          <w:rFonts w:cstheme="minorHAnsi"/>
          <w:b/>
          <w:bCs/>
          <w:sz w:val="24"/>
          <w:szCs w:val="24"/>
        </w:rPr>
        <w:t>Completing eDiscovery requests from the Legal Department</w:t>
      </w:r>
    </w:p>
    <w:p w14:paraId="054B0F67" w14:textId="2F6BF610" w:rsidR="0011612A" w:rsidRPr="00E25F3F" w:rsidRDefault="0011612A" w:rsidP="00F8180D">
      <w:p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These are different in requests as a normal restore doesn’t not retrieve deleted/purged mail this is retained in the RecoverableItems folder.  Legal requests are investigative in nature and require a different process to restore mail.</w:t>
      </w:r>
    </w:p>
    <w:p w14:paraId="5251AA5F" w14:textId="657C3AA1" w:rsidR="00226D71" w:rsidRPr="00E25F3F" w:rsidRDefault="00226D71" w:rsidP="00F8180D">
      <w:p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Steps</w:t>
      </w:r>
    </w:p>
    <w:p w14:paraId="4C4BC235" w14:textId="77777777" w:rsidR="00E61F8D" w:rsidRPr="00E25F3F" w:rsidRDefault="00433C48" w:rsidP="00F8180D">
      <w:pPr>
        <w:pStyle w:val="ListParagraph"/>
        <w:numPr>
          <w:ilvl w:val="0"/>
          <w:numId w:val="1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 xml:space="preserve">Do a </w:t>
      </w:r>
      <w:hyperlink r:id="rId6" w:history="1">
        <w:r w:rsidRPr="00E25F3F">
          <w:rPr>
            <w:rStyle w:val="Hyperlink"/>
            <w:rFonts w:cstheme="minorHAnsi"/>
            <w:sz w:val="24"/>
            <w:szCs w:val="24"/>
          </w:rPr>
          <w:t>Content Search</w:t>
        </w:r>
      </w:hyperlink>
      <w:r w:rsidR="006350A0" w:rsidRPr="00E25F3F">
        <w:rPr>
          <w:rFonts w:cstheme="minorHAnsi"/>
          <w:sz w:val="24"/>
          <w:szCs w:val="24"/>
        </w:rPr>
        <w:t xml:space="preserve"> </w:t>
      </w:r>
    </w:p>
    <w:p w14:paraId="69E21F95" w14:textId="668DF303" w:rsidR="003F38A6" w:rsidRPr="00E25F3F" w:rsidRDefault="00FE4F4B" w:rsidP="00F8180D">
      <w:pPr>
        <w:pStyle w:val="ListParagraph"/>
        <w:numPr>
          <w:ilvl w:val="1"/>
          <w:numId w:val="1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via the GUI</w:t>
      </w:r>
    </w:p>
    <w:p w14:paraId="3C68B5A8" w14:textId="5D91D7AA" w:rsidR="00433C48" w:rsidRPr="00E25F3F" w:rsidRDefault="00120954" w:rsidP="00F8180D">
      <w:pPr>
        <w:pStyle w:val="ListParagraph"/>
        <w:numPr>
          <w:ilvl w:val="1"/>
          <w:numId w:val="1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via Powershell</w:t>
      </w:r>
      <w:r w:rsidR="00FE4F4B" w:rsidRPr="00E25F3F">
        <w:rPr>
          <w:rFonts w:cstheme="minorHAnsi"/>
          <w:sz w:val="24"/>
          <w:szCs w:val="24"/>
        </w:rPr>
        <w:t xml:space="preserve"> </w:t>
      </w:r>
      <w:r w:rsidRPr="00E25F3F">
        <w:rPr>
          <w:rFonts w:cstheme="minorHAnsi"/>
          <w:sz w:val="24"/>
          <w:szCs w:val="24"/>
        </w:rPr>
        <w:t xml:space="preserve">by </w:t>
      </w:r>
      <w:r w:rsidR="00FE4F4B" w:rsidRPr="00E25F3F">
        <w:rPr>
          <w:rFonts w:cstheme="minorHAnsi"/>
          <w:sz w:val="24"/>
          <w:szCs w:val="24"/>
        </w:rPr>
        <w:t xml:space="preserve">a </w:t>
      </w:r>
      <w:hyperlink r:id="rId7" w:history="1">
        <w:r w:rsidR="003505BF" w:rsidRPr="00E25F3F">
          <w:rPr>
            <w:rStyle w:val="Hyperlink"/>
            <w:rFonts w:cstheme="minorHAnsi"/>
            <w:sz w:val="24"/>
            <w:szCs w:val="24"/>
          </w:rPr>
          <w:t>New-</w:t>
        </w:r>
        <w:r w:rsidR="005E1FB6" w:rsidRPr="00E25F3F">
          <w:rPr>
            <w:rStyle w:val="Hyperlink"/>
            <w:rFonts w:cstheme="minorHAnsi"/>
            <w:sz w:val="24"/>
            <w:szCs w:val="24"/>
          </w:rPr>
          <w:t>ComplianceSearch</w:t>
        </w:r>
      </w:hyperlink>
    </w:p>
    <w:p w14:paraId="1A97A998" w14:textId="6D97CD0C" w:rsidR="00433C48" w:rsidRPr="00E25F3F" w:rsidRDefault="00A824F7" w:rsidP="00F8180D">
      <w:pPr>
        <w:pStyle w:val="ListParagraph"/>
        <w:numPr>
          <w:ilvl w:val="0"/>
          <w:numId w:val="1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Export Results</w:t>
      </w:r>
    </w:p>
    <w:p w14:paraId="097236B7" w14:textId="6AE8847B" w:rsidR="00433C48" w:rsidRPr="00E25F3F" w:rsidRDefault="00FA263B" w:rsidP="00F8180D">
      <w:pPr>
        <w:pStyle w:val="ListParagraph"/>
        <w:numPr>
          <w:ilvl w:val="0"/>
          <w:numId w:val="1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Download Results</w:t>
      </w:r>
    </w:p>
    <w:p w14:paraId="33C3C94D" w14:textId="0F7FEA92" w:rsidR="00FA263B" w:rsidRPr="00E25F3F" w:rsidRDefault="00FA263B" w:rsidP="00F8180D">
      <w:pPr>
        <w:pStyle w:val="ListParagraph"/>
        <w:numPr>
          <w:ilvl w:val="0"/>
          <w:numId w:val="1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Copy .PST files</w:t>
      </w:r>
      <w:r w:rsidR="00851A08" w:rsidRPr="00E25F3F">
        <w:rPr>
          <w:rFonts w:cstheme="minorHAnsi"/>
          <w:sz w:val="24"/>
          <w:szCs w:val="24"/>
        </w:rPr>
        <w:t xml:space="preserve"> to blob storage using AzCopy</w:t>
      </w:r>
    </w:p>
    <w:p w14:paraId="4D7F4D98" w14:textId="32E198D9" w:rsidR="00851A08" w:rsidRPr="00E25F3F" w:rsidRDefault="00851A08" w:rsidP="00F8180D">
      <w:pPr>
        <w:pStyle w:val="ListParagraph"/>
        <w:numPr>
          <w:ilvl w:val="0"/>
          <w:numId w:val="1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Create eDiscovery mailbox</w:t>
      </w:r>
    </w:p>
    <w:p w14:paraId="3D5DA538" w14:textId="555AFD5F" w:rsidR="0022699B" w:rsidRPr="00E25F3F" w:rsidRDefault="0022699B" w:rsidP="00F8180D">
      <w:pPr>
        <w:pStyle w:val="ListParagraph"/>
        <w:numPr>
          <w:ilvl w:val="0"/>
          <w:numId w:val="1"/>
        </w:numPr>
        <w:pBdr>
          <w:bottom w:val="single" w:sz="6" w:space="1" w:color="auto"/>
        </w:pBd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 xml:space="preserve">Import .PST exports </w:t>
      </w:r>
      <w:r w:rsidR="00C12EB4" w:rsidRPr="00E25F3F">
        <w:rPr>
          <w:rFonts w:cstheme="minorHAnsi"/>
          <w:sz w:val="24"/>
          <w:szCs w:val="24"/>
        </w:rPr>
        <w:t>to eDiscovery mailbox</w:t>
      </w:r>
    </w:p>
    <w:p w14:paraId="16A0F649" w14:textId="77777777" w:rsidR="00802DBD" w:rsidRPr="00E25F3F" w:rsidRDefault="00802DBD" w:rsidP="00F8180D">
      <w:pPr>
        <w:spacing w:line="480" w:lineRule="auto"/>
        <w:rPr>
          <w:rFonts w:cstheme="minorHAnsi"/>
          <w:sz w:val="24"/>
          <w:szCs w:val="24"/>
        </w:rPr>
      </w:pPr>
    </w:p>
    <w:p w14:paraId="36437480" w14:textId="72AE0D6C" w:rsidR="004B48E2" w:rsidRPr="00E25F3F" w:rsidRDefault="007B6A8C" w:rsidP="00F8180D">
      <w:pPr>
        <w:pStyle w:val="ListParagraph"/>
        <w:numPr>
          <w:ilvl w:val="0"/>
          <w:numId w:val="3"/>
        </w:numPr>
        <w:spacing w:after="0"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Logon to INFMSGADM01 (O365 jumpbox)</w:t>
      </w:r>
    </w:p>
    <w:p w14:paraId="2AC6146F" w14:textId="77777777" w:rsidR="004B48E2" w:rsidRPr="00E25F3F" w:rsidRDefault="004B48E2" w:rsidP="00F8180D">
      <w:pPr>
        <w:spacing w:line="480" w:lineRule="auto"/>
        <w:rPr>
          <w:rFonts w:cstheme="minorHAnsi"/>
          <w:sz w:val="24"/>
          <w:szCs w:val="24"/>
        </w:rPr>
      </w:pPr>
    </w:p>
    <w:p w14:paraId="12BF599C" w14:textId="4B6E269E" w:rsidR="00F06A33" w:rsidRPr="00E25F3F" w:rsidRDefault="00E25F3F" w:rsidP="00E25F3F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On </w:t>
      </w:r>
      <w:r w:rsidR="00701CAC">
        <w:rPr>
          <w:rFonts w:cstheme="minorHAnsi"/>
          <w:sz w:val="24"/>
          <w:szCs w:val="24"/>
        </w:rPr>
        <w:t xml:space="preserve">server </w:t>
      </w:r>
      <w:r w:rsidR="00701CAC" w:rsidRPr="00E25F3F">
        <w:rPr>
          <w:rFonts w:cstheme="minorHAnsi"/>
          <w:sz w:val="24"/>
          <w:szCs w:val="24"/>
        </w:rPr>
        <w:t>INFMSGADM01 (O365 jumpbox)</w:t>
      </w:r>
      <w:r w:rsidR="00701CAC">
        <w:rPr>
          <w:rFonts w:cstheme="minorHAnsi"/>
          <w:sz w:val="24"/>
          <w:szCs w:val="24"/>
        </w:rPr>
        <w:t xml:space="preserve"> in a browser, g</w:t>
      </w:r>
      <w:r w:rsidR="002D18B2" w:rsidRPr="00E25F3F">
        <w:rPr>
          <w:rFonts w:cstheme="minorHAnsi"/>
          <w:sz w:val="24"/>
          <w:szCs w:val="24"/>
        </w:rPr>
        <w:t xml:space="preserve">o to </w:t>
      </w:r>
      <w:r w:rsidR="00BA1F57" w:rsidRPr="00E25F3F">
        <w:rPr>
          <w:rFonts w:cstheme="minorHAnsi"/>
          <w:sz w:val="24"/>
          <w:szCs w:val="24"/>
        </w:rPr>
        <w:t>“</w:t>
      </w:r>
      <w:r w:rsidR="00802DBD" w:rsidRPr="00E25F3F">
        <w:rPr>
          <w:rFonts w:cstheme="minorHAnsi"/>
          <w:sz w:val="24"/>
          <w:szCs w:val="24"/>
        </w:rPr>
        <w:t xml:space="preserve">Microsoft </w:t>
      </w:r>
      <w:r w:rsidR="00BA1F57" w:rsidRPr="00E25F3F">
        <w:rPr>
          <w:rFonts w:cstheme="minorHAnsi"/>
          <w:sz w:val="24"/>
          <w:szCs w:val="24"/>
        </w:rPr>
        <w:t>365 compliance”</w:t>
      </w:r>
      <w:r w:rsidR="008A2704" w:rsidRPr="00E25F3F">
        <w:rPr>
          <w:rFonts w:cstheme="minorHAnsi"/>
          <w:sz w:val="24"/>
          <w:szCs w:val="24"/>
        </w:rPr>
        <w:t xml:space="preserve"> and </w:t>
      </w:r>
      <w:r w:rsidR="00BA1F57" w:rsidRPr="00E25F3F">
        <w:rPr>
          <w:rFonts w:cstheme="minorHAnsi"/>
          <w:sz w:val="24"/>
          <w:szCs w:val="24"/>
        </w:rPr>
        <w:t>select</w:t>
      </w:r>
      <w:r w:rsidR="008A2704" w:rsidRPr="00E25F3F">
        <w:rPr>
          <w:rFonts w:cstheme="minorHAnsi"/>
          <w:sz w:val="24"/>
          <w:szCs w:val="24"/>
        </w:rPr>
        <w:t xml:space="preserve"> </w:t>
      </w:r>
      <w:r w:rsidR="00BA1F57" w:rsidRPr="00E25F3F">
        <w:rPr>
          <w:rFonts w:cstheme="minorHAnsi"/>
          <w:sz w:val="24"/>
          <w:szCs w:val="24"/>
        </w:rPr>
        <w:t>“</w:t>
      </w:r>
      <w:r w:rsidR="008A2704" w:rsidRPr="00E25F3F">
        <w:rPr>
          <w:rFonts w:cstheme="minorHAnsi"/>
          <w:sz w:val="24"/>
          <w:szCs w:val="24"/>
        </w:rPr>
        <w:t>Content Search</w:t>
      </w:r>
      <w:r w:rsidR="002724CE" w:rsidRPr="00E25F3F">
        <w:rPr>
          <w:rFonts w:cstheme="minorHAnsi"/>
          <w:sz w:val="24"/>
          <w:szCs w:val="24"/>
        </w:rPr>
        <w:t>.</w:t>
      </w:r>
      <w:r w:rsidR="00BA1F57" w:rsidRPr="00E25F3F">
        <w:rPr>
          <w:rFonts w:cstheme="minorHAnsi"/>
          <w:sz w:val="24"/>
          <w:szCs w:val="24"/>
        </w:rPr>
        <w:t>”</w:t>
      </w:r>
    </w:p>
    <w:p w14:paraId="3A1604CD" w14:textId="33B2847F" w:rsidR="00632EC9" w:rsidRPr="00E25F3F" w:rsidRDefault="00632EC9" w:rsidP="00F8180D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 xml:space="preserve">Create a New Search and define </w:t>
      </w:r>
      <w:r w:rsidR="002724CE" w:rsidRPr="00E25F3F">
        <w:rPr>
          <w:rFonts w:cstheme="minorHAnsi"/>
          <w:sz w:val="24"/>
          <w:szCs w:val="24"/>
        </w:rPr>
        <w:t xml:space="preserve">the </w:t>
      </w:r>
      <w:r w:rsidRPr="00E25F3F">
        <w:rPr>
          <w:rFonts w:cstheme="minorHAnsi"/>
          <w:sz w:val="24"/>
          <w:szCs w:val="24"/>
        </w:rPr>
        <w:t>scope</w:t>
      </w:r>
    </w:p>
    <w:p w14:paraId="54FC5FB2" w14:textId="5995DA94" w:rsidR="008A2704" w:rsidRPr="00E25F3F" w:rsidRDefault="00E26F1A" w:rsidP="00F8180D">
      <w:pPr>
        <w:spacing w:line="480" w:lineRule="auto"/>
        <w:ind w:left="720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64EF4691" wp14:editId="69B94678">
            <wp:extent cx="3967701" cy="1947637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87564" cy="1957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F156D" w14:textId="77777777" w:rsidR="00410817" w:rsidRPr="00E25F3F" w:rsidRDefault="00410817" w:rsidP="00F8180D">
      <w:pPr>
        <w:spacing w:line="480" w:lineRule="auto"/>
        <w:rPr>
          <w:rFonts w:cstheme="minorHAnsi"/>
          <w:sz w:val="24"/>
          <w:szCs w:val="24"/>
        </w:rPr>
      </w:pPr>
    </w:p>
    <w:p w14:paraId="6FDD2FAA" w14:textId="77777777" w:rsidR="004B48E2" w:rsidRPr="00E25F3F" w:rsidRDefault="004B48E2" w:rsidP="00F8180D">
      <w:pPr>
        <w:spacing w:line="480" w:lineRule="auto"/>
        <w:rPr>
          <w:rFonts w:cstheme="minorHAnsi"/>
          <w:sz w:val="24"/>
          <w:szCs w:val="24"/>
        </w:rPr>
      </w:pPr>
    </w:p>
    <w:p w14:paraId="5B6B19FC" w14:textId="77777777" w:rsidR="004B48E2" w:rsidRPr="00E25F3F" w:rsidRDefault="004B48E2" w:rsidP="00F8180D">
      <w:pPr>
        <w:spacing w:line="480" w:lineRule="auto"/>
        <w:rPr>
          <w:rFonts w:cstheme="minorHAnsi"/>
          <w:sz w:val="24"/>
          <w:szCs w:val="24"/>
        </w:rPr>
      </w:pPr>
    </w:p>
    <w:p w14:paraId="7F3E72CC" w14:textId="77777777" w:rsidR="004B48E2" w:rsidRPr="00E25F3F" w:rsidRDefault="004B48E2" w:rsidP="00F8180D">
      <w:pPr>
        <w:spacing w:line="480" w:lineRule="auto"/>
        <w:rPr>
          <w:rFonts w:cstheme="minorHAnsi"/>
          <w:sz w:val="24"/>
          <w:szCs w:val="24"/>
        </w:rPr>
      </w:pPr>
    </w:p>
    <w:p w14:paraId="0E72C3E6" w14:textId="0DDF1F9C" w:rsidR="00410817" w:rsidRPr="00E25F3F" w:rsidRDefault="004A40CC" w:rsidP="00F8180D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In Specific locations</w:t>
      </w:r>
      <w:r w:rsidR="002724CE" w:rsidRPr="00E25F3F">
        <w:rPr>
          <w:rFonts w:cstheme="minorHAnsi"/>
          <w:sz w:val="24"/>
          <w:szCs w:val="24"/>
        </w:rPr>
        <w:t>,</w:t>
      </w:r>
      <w:r w:rsidRPr="00E25F3F">
        <w:rPr>
          <w:rFonts w:cstheme="minorHAnsi"/>
          <w:sz w:val="24"/>
          <w:szCs w:val="24"/>
        </w:rPr>
        <w:t xml:space="preserve"> turn On</w:t>
      </w:r>
      <w:r w:rsidR="00A3148A" w:rsidRPr="00E25F3F">
        <w:rPr>
          <w:rFonts w:cstheme="minorHAnsi"/>
          <w:sz w:val="24"/>
          <w:szCs w:val="24"/>
        </w:rPr>
        <w:t xml:space="preserve"> “Exchange mailboxes</w:t>
      </w:r>
      <w:r w:rsidR="002724CE" w:rsidRPr="00E25F3F">
        <w:rPr>
          <w:rFonts w:cstheme="minorHAnsi"/>
          <w:sz w:val="24"/>
          <w:szCs w:val="24"/>
        </w:rPr>
        <w:t>,</w:t>
      </w:r>
      <w:r w:rsidR="00A3148A" w:rsidRPr="00E25F3F">
        <w:rPr>
          <w:rFonts w:cstheme="minorHAnsi"/>
          <w:sz w:val="24"/>
          <w:szCs w:val="24"/>
        </w:rPr>
        <w:t>”</w:t>
      </w:r>
      <w:r w:rsidR="00C53B47" w:rsidRPr="00E25F3F">
        <w:rPr>
          <w:rFonts w:cstheme="minorHAnsi"/>
          <w:sz w:val="24"/>
          <w:szCs w:val="24"/>
        </w:rPr>
        <w:t xml:space="preserve"> Then click on “Choose users, groups, or teams.”</w:t>
      </w:r>
    </w:p>
    <w:p w14:paraId="39FBA259" w14:textId="3E1A110F" w:rsidR="00FF1B22" w:rsidRPr="00E25F3F" w:rsidRDefault="004A24AD" w:rsidP="00F8180D">
      <w:pPr>
        <w:spacing w:line="480" w:lineRule="auto"/>
        <w:ind w:left="1080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090D3057" wp14:editId="6BD084F2">
            <wp:extent cx="5096786" cy="1303523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23009" cy="13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A94BA" w14:textId="54765F10" w:rsidR="00A3148A" w:rsidRPr="00E25F3F" w:rsidRDefault="005A12C0" w:rsidP="00F8180D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In the popout box</w:t>
      </w:r>
      <w:r w:rsidR="002724CE" w:rsidRPr="00E25F3F">
        <w:rPr>
          <w:rFonts w:cstheme="minorHAnsi"/>
          <w:sz w:val="24"/>
          <w:szCs w:val="24"/>
        </w:rPr>
        <w:t>,</w:t>
      </w:r>
      <w:r w:rsidR="004B4052" w:rsidRPr="00E25F3F">
        <w:rPr>
          <w:rFonts w:cstheme="minorHAnsi"/>
          <w:sz w:val="24"/>
          <w:szCs w:val="24"/>
        </w:rPr>
        <w:t xml:space="preserve"> se</w:t>
      </w:r>
      <w:r w:rsidR="002724CE" w:rsidRPr="00E25F3F">
        <w:rPr>
          <w:rFonts w:cstheme="minorHAnsi"/>
          <w:sz w:val="24"/>
          <w:szCs w:val="24"/>
        </w:rPr>
        <w:t>ar</w:t>
      </w:r>
      <w:r w:rsidR="004B4052" w:rsidRPr="00E25F3F">
        <w:rPr>
          <w:rFonts w:cstheme="minorHAnsi"/>
          <w:sz w:val="24"/>
          <w:szCs w:val="24"/>
        </w:rPr>
        <w:t>ch for the account, select it, and click “Done.”</w:t>
      </w:r>
    </w:p>
    <w:p w14:paraId="4761FFDA" w14:textId="2A2F7C6A" w:rsidR="004B4052" w:rsidRPr="00E25F3F" w:rsidRDefault="004B4052" w:rsidP="00F8180D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4DEAAE97" wp14:editId="0C20AF47">
            <wp:extent cx="2870636" cy="5390985"/>
            <wp:effectExtent l="0" t="0" r="6350" b="635"/>
            <wp:docPr id="6" name="Picture 6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Team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74171" cy="5397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2EFC5" w14:textId="39FA5237" w:rsidR="00384A3A" w:rsidRPr="00E25F3F" w:rsidRDefault="00D15DB1" w:rsidP="00F8180D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Un-Check “Add</w:t>
      </w:r>
      <w:r w:rsidR="00EF02E7" w:rsidRPr="00E25F3F">
        <w:rPr>
          <w:rFonts w:cstheme="minorHAnsi"/>
          <w:sz w:val="24"/>
          <w:szCs w:val="24"/>
        </w:rPr>
        <w:t xml:space="preserve"> App Content </w:t>
      </w:r>
      <w:r w:rsidR="00384A3A" w:rsidRPr="00E25F3F">
        <w:rPr>
          <w:rFonts w:cstheme="minorHAnsi"/>
          <w:sz w:val="24"/>
          <w:szCs w:val="24"/>
        </w:rPr>
        <w:t>for On-Premises Users.”</w:t>
      </w:r>
      <w:r w:rsidR="0048703E" w:rsidRPr="00E25F3F">
        <w:rPr>
          <w:rFonts w:cstheme="minorHAnsi"/>
          <w:sz w:val="24"/>
          <w:szCs w:val="24"/>
        </w:rPr>
        <w:t xml:space="preserve"> Then </w:t>
      </w:r>
      <w:r w:rsidR="002724CE" w:rsidRPr="00E25F3F">
        <w:rPr>
          <w:rFonts w:cstheme="minorHAnsi"/>
          <w:sz w:val="24"/>
          <w:szCs w:val="24"/>
        </w:rPr>
        <w:t>c</w:t>
      </w:r>
      <w:r w:rsidR="0048703E" w:rsidRPr="00E25F3F">
        <w:rPr>
          <w:rFonts w:cstheme="minorHAnsi"/>
          <w:sz w:val="24"/>
          <w:szCs w:val="24"/>
        </w:rPr>
        <w:t>lick “Next</w:t>
      </w:r>
      <w:r w:rsidR="002724CE" w:rsidRPr="00E25F3F">
        <w:rPr>
          <w:rFonts w:cstheme="minorHAnsi"/>
          <w:sz w:val="24"/>
          <w:szCs w:val="24"/>
        </w:rPr>
        <w:t>.</w:t>
      </w:r>
      <w:r w:rsidR="0048703E" w:rsidRPr="00E25F3F">
        <w:rPr>
          <w:rFonts w:cstheme="minorHAnsi"/>
          <w:sz w:val="24"/>
          <w:szCs w:val="24"/>
        </w:rPr>
        <w:t>”</w:t>
      </w:r>
    </w:p>
    <w:p w14:paraId="28D06CD2" w14:textId="5DAC64FC" w:rsidR="0048703E" w:rsidRPr="00E25F3F" w:rsidRDefault="00993F0C" w:rsidP="00F8180D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2B44B3DB" wp14:editId="3F9A2D75">
            <wp:extent cx="3347002" cy="3951798"/>
            <wp:effectExtent l="0" t="0" r="6350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55217" cy="3961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B0AF0" w14:textId="5330ED6F" w:rsidR="00F8180D" w:rsidRPr="00E25F3F" w:rsidRDefault="00E32B73" w:rsidP="00F8180D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Click “Add condition” select “Type</w:t>
      </w:r>
      <w:r w:rsidR="002724CE" w:rsidRPr="00E25F3F">
        <w:rPr>
          <w:rFonts w:cstheme="minorHAnsi"/>
          <w:sz w:val="24"/>
          <w:szCs w:val="24"/>
        </w:rPr>
        <w:t>.</w:t>
      </w:r>
      <w:r w:rsidRPr="00E25F3F">
        <w:rPr>
          <w:rFonts w:cstheme="minorHAnsi"/>
          <w:sz w:val="24"/>
          <w:szCs w:val="24"/>
        </w:rPr>
        <w:t>”</w:t>
      </w:r>
    </w:p>
    <w:p w14:paraId="182B72F5" w14:textId="7484E3D7" w:rsidR="00E32B73" w:rsidRPr="00E25F3F" w:rsidRDefault="00E32B73" w:rsidP="00E32B73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50E4D601" wp14:editId="2BC66106">
            <wp:extent cx="3141601" cy="3108960"/>
            <wp:effectExtent l="0" t="0" r="1905" b="0"/>
            <wp:docPr id="14" name="Picture 1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Word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47522" cy="311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5A5F2" w14:textId="61DA15FE" w:rsidR="00E32B73" w:rsidRPr="00E25F3F" w:rsidRDefault="00EC7C6E" w:rsidP="00E32B73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Under “Ty</w:t>
      </w:r>
      <w:r w:rsidR="002F0B0A" w:rsidRPr="00E25F3F">
        <w:rPr>
          <w:rFonts w:cstheme="minorHAnsi"/>
          <w:sz w:val="24"/>
          <w:szCs w:val="24"/>
        </w:rPr>
        <w:t>pe</w:t>
      </w:r>
      <w:r w:rsidR="002724CE" w:rsidRPr="00E25F3F">
        <w:rPr>
          <w:rFonts w:cstheme="minorHAnsi"/>
          <w:sz w:val="24"/>
          <w:szCs w:val="24"/>
        </w:rPr>
        <w:t>,</w:t>
      </w:r>
      <w:r w:rsidR="002F0B0A" w:rsidRPr="00E25F3F">
        <w:rPr>
          <w:rFonts w:cstheme="minorHAnsi"/>
          <w:sz w:val="24"/>
          <w:szCs w:val="24"/>
        </w:rPr>
        <w:t>” select “E</w:t>
      </w:r>
      <w:r w:rsidR="00D8037D" w:rsidRPr="00E25F3F">
        <w:rPr>
          <w:rFonts w:cstheme="minorHAnsi"/>
          <w:sz w:val="24"/>
          <w:szCs w:val="24"/>
        </w:rPr>
        <w:t>m</w:t>
      </w:r>
      <w:r w:rsidR="002F0B0A" w:rsidRPr="00E25F3F">
        <w:rPr>
          <w:rFonts w:cstheme="minorHAnsi"/>
          <w:sz w:val="24"/>
          <w:szCs w:val="24"/>
        </w:rPr>
        <w:t>ail messages</w:t>
      </w:r>
      <w:r w:rsidR="002724CE" w:rsidRPr="00E25F3F">
        <w:rPr>
          <w:rFonts w:cstheme="minorHAnsi"/>
          <w:sz w:val="24"/>
          <w:szCs w:val="24"/>
        </w:rPr>
        <w:t>.</w:t>
      </w:r>
      <w:r w:rsidR="002F0B0A" w:rsidRPr="00E25F3F">
        <w:rPr>
          <w:rFonts w:cstheme="minorHAnsi"/>
          <w:sz w:val="24"/>
          <w:szCs w:val="24"/>
        </w:rPr>
        <w:t>”</w:t>
      </w:r>
    </w:p>
    <w:p w14:paraId="2881F2D3" w14:textId="194869C3" w:rsidR="002F0B0A" w:rsidRPr="00E25F3F" w:rsidRDefault="002F0B0A" w:rsidP="002F0B0A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69889C58" wp14:editId="663767B2">
            <wp:extent cx="2780918" cy="3498574"/>
            <wp:effectExtent l="0" t="0" r="635" b="6985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90635" cy="3510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E216E" w14:textId="0CBA8F57" w:rsidR="002F0B0A" w:rsidRPr="00E25F3F" w:rsidRDefault="00B34990" w:rsidP="002F0B0A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If this is only for selected dates</w:t>
      </w:r>
      <w:r w:rsidR="002724CE" w:rsidRPr="00E25F3F">
        <w:rPr>
          <w:rFonts w:cstheme="minorHAnsi"/>
          <w:sz w:val="24"/>
          <w:szCs w:val="24"/>
        </w:rPr>
        <w:t>,</w:t>
      </w:r>
      <w:r w:rsidR="003109B5" w:rsidRPr="00E25F3F">
        <w:rPr>
          <w:rFonts w:cstheme="minorHAnsi"/>
          <w:sz w:val="24"/>
          <w:szCs w:val="24"/>
        </w:rPr>
        <w:t xml:space="preserve"> add another condition for “date.”</w:t>
      </w:r>
    </w:p>
    <w:p w14:paraId="428DE61E" w14:textId="21954836" w:rsidR="003109B5" w:rsidRPr="00E25F3F" w:rsidRDefault="003109B5" w:rsidP="003109B5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7CC6F577" wp14:editId="445C3CCC">
            <wp:extent cx="2240901" cy="4031311"/>
            <wp:effectExtent l="0" t="0" r="7620" b="762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46152" cy="4040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FFAE2" w14:textId="6C19BEEA" w:rsidR="003109B5" w:rsidRPr="00E25F3F" w:rsidRDefault="007F7A66" w:rsidP="003109B5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lastRenderedPageBreak/>
        <w:t>Add your dates and click “Next</w:t>
      </w:r>
      <w:r w:rsidR="002724CE" w:rsidRPr="00E25F3F">
        <w:rPr>
          <w:rFonts w:cstheme="minorHAnsi"/>
          <w:sz w:val="24"/>
          <w:szCs w:val="24"/>
        </w:rPr>
        <w:t>.</w:t>
      </w:r>
      <w:r w:rsidRPr="00E25F3F">
        <w:rPr>
          <w:rFonts w:cstheme="minorHAnsi"/>
          <w:sz w:val="24"/>
          <w:szCs w:val="24"/>
        </w:rPr>
        <w:t>”</w:t>
      </w:r>
    </w:p>
    <w:p w14:paraId="4B7FA25C" w14:textId="628C6EA6" w:rsidR="007F7A66" w:rsidRPr="00E25F3F" w:rsidRDefault="007F7A66" w:rsidP="007F7A66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38DA075A" wp14:editId="7CA50A63">
            <wp:extent cx="2921553" cy="3490401"/>
            <wp:effectExtent l="0" t="0" r="0" b="0"/>
            <wp:docPr id="27" name="Picture 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37814" cy="3509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DCBB8" w14:textId="32BE0DB2" w:rsidR="007F7A66" w:rsidRPr="00E25F3F" w:rsidRDefault="00EC38AF" w:rsidP="007F7A66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Confirm this is the search you want and click “Submit</w:t>
      </w:r>
      <w:r w:rsidR="002724CE" w:rsidRPr="00E25F3F">
        <w:rPr>
          <w:rFonts w:cstheme="minorHAnsi"/>
          <w:sz w:val="24"/>
          <w:szCs w:val="24"/>
        </w:rPr>
        <w:t>.</w:t>
      </w:r>
      <w:r w:rsidRPr="00E25F3F">
        <w:rPr>
          <w:rFonts w:cstheme="minorHAnsi"/>
          <w:sz w:val="24"/>
          <w:szCs w:val="24"/>
        </w:rPr>
        <w:t>”</w:t>
      </w:r>
    </w:p>
    <w:p w14:paraId="0BD89089" w14:textId="1CC6879E" w:rsidR="00EC38AF" w:rsidRPr="00E25F3F" w:rsidRDefault="00EC38AF" w:rsidP="00EC38AF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7F33B2A9" wp14:editId="0AFF93BA">
            <wp:extent cx="2356006" cy="4301656"/>
            <wp:effectExtent l="0" t="0" r="6350" b="3810"/>
            <wp:docPr id="28" name="Picture 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63638" cy="431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D7086" w14:textId="20D5EA84" w:rsidR="001A5BC0" w:rsidRPr="00E25F3F" w:rsidRDefault="00AC5009" w:rsidP="001A5BC0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If you get this error</w:t>
      </w:r>
    </w:p>
    <w:p w14:paraId="49928A17" w14:textId="15A43DA3" w:rsidR="00833788" w:rsidRPr="00E25F3F" w:rsidRDefault="00833788" w:rsidP="00833788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4F922A83" wp14:editId="5A5E6747">
            <wp:extent cx="3108861" cy="2841432"/>
            <wp:effectExtent l="0" t="0" r="0" b="0"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22404" cy="285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D64E3" w14:textId="402034B7" w:rsidR="00BB534B" w:rsidRPr="00E25F3F" w:rsidRDefault="002A4254" w:rsidP="00833788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Click once more to confirm the compliance sea</w:t>
      </w:r>
      <w:r w:rsidR="002724CE" w:rsidRPr="00E25F3F">
        <w:rPr>
          <w:rFonts w:cstheme="minorHAnsi"/>
          <w:sz w:val="24"/>
          <w:szCs w:val="24"/>
        </w:rPr>
        <w:t>r</w:t>
      </w:r>
      <w:r w:rsidRPr="00E25F3F">
        <w:rPr>
          <w:rFonts w:cstheme="minorHAnsi"/>
          <w:sz w:val="24"/>
          <w:szCs w:val="24"/>
        </w:rPr>
        <w:t>ch is created.</w:t>
      </w:r>
    </w:p>
    <w:p w14:paraId="0137CD4A" w14:textId="38FC0888" w:rsidR="002A4254" w:rsidRPr="00E25F3F" w:rsidRDefault="002A4254" w:rsidP="002A4254">
      <w:pPr>
        <w:pStyle w:val="ListParagraph"/>
        <w:numPr>
          <w:ilvl w:val="2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2C15098A" wp14:editId="5CC97E38">
            <wp:extent cx="2949054" cy="2592125"/>
            <wp:effectExtent l="0" t="0" r="3810" b="0"/>
            <wp:docPr id="30" name="Picture 3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62130" cy="2603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0093F" w14:textId="5CAC15E7" w:rsidR="002A4254" w:rsidRPr="00E25F3F" w:rsidRDefault="00F31273" w:rsidP="002A4254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Then go back to “Content search</w:t>
      </w:r>
      <w:r w:rsidR="002724CE" w:rsidRPr="00E25F3F">
        <w:rPr>
          <w:rFonts w:cstheme="minorHAnsi"/>
          <w:sz w:val="24"/>
          <w:szCs w:val="24"/>
        </w:rPr>
        <w:t>,”</w:t>
      </w:r>
      <w:r w:rsidR="00BE4BEA" w:rsidRPr="00E25F3F">
        <w:rPr>
          <w:rFonts w:cstheme="minorHAnsi"/>
          <w:sz w:val="24"/>
          <w:szCs w:val="24"/>
        </w:rPr>
        <w:t xml:space="preserve"> find your search, and click on it.</w:t>
      </w:r>
    </w:p>
    <w:p w14:paraId="42F1F5C6" w14:textId="2E3E3E06" w:rsidR="00BE4BEA" w:rsidRPr="00E25F3F" w:rsidRDefault="00BE4BEA" w:rsidP="00BE4BEA">
      <w:pPr>
        <w:pStyle w:val="ListParagraph"/>
        <w:numPr>
          <w:ilvl w:val="2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1244CD8D" wp14:editId="231D1869">
            <wp:extent cx="4548146" cy="1005736"/>
            <wp:effectExtent l="0" t="0" r="5080" b="4445"/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63340" cy="1009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E49C4" w14:textId="40DD0410" w:rsidR="00BE4BEA" w:rsidRPr="00E25F3F" w:rsidRDefault="005E76F7" w:rsidP="00BE4BEA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This will open a popout. At the bottom</w:t>
      </w:r>
      <w:r w:rsidR="002724CE" w:rsidRPr="00E25F3F">
        <w:rPr>
          <w:rFonts w:cstheme="minorHAnsi"/>
          <w:sz w:val="24"/>
          <w:szCs w:val="24"/>
        </w:rPr>
        <w:t>,</w:t>
      </w:r>
      <w:r w:rsidRPr="00E25F3F">
        <w:rPr>
          <w:rFonts w:cstheme="minorHAnsi"/>
          <w:sz w:val="24"/>
          <w:szCs w:val="24"/>
        </w:rPr>
        <w:t xml:space="preserve"> select “Action” and click “Rerun search</w:t>
      </w:r>
      <w:r w:rsidR="002724CE" w:rsidRPr="00E25F3F">
        <w:rPr>
          <w:rFonts w:cstheme="minorHAnsi"/>
          <w:sz w:val="24"/>
          <w:szCs w:val="24"/>
        </w:rPr>
        <w:t>.”</w:t>
      </w:r>
      <w:r w:rsidR="009B34F4" w:rsidRPr="00E25F3F">
        <w:rPr>
          <w:rFonts w:cstheme="minorHAnsi"/>
          <w:sz w:val="24"/>
          <w:szCs w:val="24"/>
        </w:rPr>
        <w:t xml:space="preserve"> This seems to “jiggle the wires</w:t>
      </w:r>
      <w:r w:rsidR="002724CE" w:rsidRPr="00E25F3F">
        <w:rPr>
          <w:rFonts w:cstheme="minorHAnsi"/>
          <w:sz w:val="24"/>
          <w:szCs w:val="24"/>
        </w:rPr>
        <w:t xml:space="preserve"> </w:t>
      </w:r>
      <w:r w:rsidR="009B34F4" w:rsidRPr="00E25F3F">
        <w:rPr>
          <w:rFonts w:cstheme="minorHAnsi"/>
          <w:sz w:val="24"/>
          <w:szCs w:val="24"/>
        </w:rPr>
        <w:t>per-say and runs the search.</w:t>
      </w:r>
    </w:p>
    <w:p w14:paraId="29844DE5" w14:textId="5B2E38EE" w:rsidR="00A75DE2" w:rsidRPr="00E25F3F" w:rsidRDefault="00714EC2" w:rsidP="00A75DE2">
      <w:pPr>
        <w:pStyle w:val="ListParagraph"/>
        <w:numPr>
          <w:ilvl w:val="2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23D8A348" wp14:editId="2E251F54">
            <wp:extent cx="4333461" cy="2363628"/>
            <wp:effectExtent l="0" t="0" r="0" b="0"/>
            <wp:docPr id="32" name="Picture 3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45436" cy="237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AE226" w14:textId="6C7142DC" w:rsidR="00FB6DFF" w:rsidRPr="00E25F3F" w:rsidRDefault="00FB6DFF" w:rsidP="00A75DE2">
      <w:pPr>
        <w:pStyle w:val="ListParagraph"/>
        <w:numPr>
          <w:ilvl w:val="2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Leave this open we will be returning later.</w:t>
      </w:r>
    </w:p>
    <w:p w14:paraId="26CFC81A" w14:textId="3221CD4E" w:rsidR="00452608" w:rsidRPr="00E25F3F" w:rsidRDefault="00A75DE2" w:rsidP="00A75DE2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lastRenderedPageBreak/>
        <w:t xml:space="preserve">In </w:t>
      </w:r>
      <w:r w:rsidR="00452608" w:rsidRPr="00E25F3F">
        <w:rPr>
          <w:rFonts w:cstheme="minorHAnsi"/>
          <w:sz w:val="24"/>
          <w:szCs w:val="24"/>
        </w:rPr>
        <w:t>Exchange Online Powershell</w:t>
      </w:r>
      <w:r w:rsidR="002724CE" w:rsidRPr="00E25F3F">
        <w:rPr>
          <w:rFonts w:cstheme="minorHAnsi"/>
          <w:sz w:val="24"/>
          <w:szCs w:val="24"/>
        </w:rPr>
        <w:t>,</w:t>
      </w:r>
      <w:r w:rsidR="00452608" w:rsidRPr="00E25F3F">
        <w:rPr>
          <w:rFonts w:cstheme="minorHAnsi"/>
          <w:sz w:val="24"/>
          <w:szCs w:val="24"/>
        </w:rPr>
        <w:t xml:space="preserve"> </w:t>
      </w:r>
      <w:r w:rsidRPr="00E25F3F">
        <w:rPr>
          <w:rFonts w:cstheme="minorHAnsi"/>
          <w:sz w:val="24"/>
          <w:szCs w:val="24"/>
        </w:rPr>
        <w:t xml:space="preserve">Create </w:t>
      </w:r>
      <w:r w:rsidR="002724CE" w:rsidRPr="00E25F3F">
        <w:rPr>
          <w:rFonts w:cstheme="minorHAnsi"/>
          <w:sz w:val="24"/>
          <w:szCs w:val="24"/>
        </w:rPr>
        <w:t xml:space="preserve">an </w:t>
      </w:r>
      <w:r w:rsidRPr="00E25F3F">
        <w:rPr>
          <w:rFonts w:cstheme="minorHAnsi"/>
          <w:sz w:val="24"/>
          <w:szCs w:val="24"/>
        </w:rPr>
        <w:t>eDiscovery mailbox</w:t>
      </w:r>
      <w:r w:rsidR="00D604E6" w:rsidRPr="00E25F3F">
        <w:rPr>
          <w:rFonts w:cstheme="minorHAnsi"/>
          <w:sz w:val="24"/>
          <w:szCs w:val="24"/>
        </w:rPr>
        <w:t xml:space="preserve">. All </w:t>
      </w:r>
      <w:r w:rsidR="00F356DE" w:rsidRPr="00E25F3F">
        <w:rPr>
          <w:rFonts w:cstheme="minorHAnsi"/>
          <w:sz w:val="24"/>
          <w:szCs w:val="24"/>
        </w:rPr>
        <w:t>eDiscovery mailboxes follow the below format.</w:t>
      </w:r>
      <w:r w:rsidR="004C3E40" w:rsidRPr="00E25F3F">
        <w:rPr>
          <w:rFonts w:cstheme="minorHAnsi"/>
          <w:sz w:val="24"/>
          <w:szCs w:val="24"/>
        </w:rPr>
        <w:t xml:space="preserve"> Make</w:t>
      </w:r>
      <w:r w:rsidR="002724CE" w:rsidRPr="00E25F3F">
        <w:rPr>
          <w:rFonts w:cstheme="minorHAnsi"/>
          <w:sz w:val="24"/>
          <w:szCs w:val="24"/>
        </w:rPr>
        <w:t xml:space="preserve"> a</w:t>
      </w:r>
      <w:r w:rsidR="004C3E40" w:rsidRPr="00E25F3F">
        <w:rPr>
          <w:rFonts w:cstheme="minorHAnsi"/>
          <w:sz w:val="24"/>
          <w:szCs w:val="24"/>
        </w:rPr>
        <w:t xml:space="preserve"> note of the name you will need </w:t>
      </w:r>
      <w:r w:rsidR="002724CE" w:rsidRPr="00E25F3F">
        <w:rPr>
          <w:rFonts w:cstheme="minorHAnsi"/>
          <w:sz w:val="24"/>
          <w:szCs w:val="24"/>
        </w:rPr>
        <w:t>this</w:t>
      </w:r>
      <w:r w:rsidR="004C3E40" w:rsidRPr="00E25F3F">
        <w:rPr>
          <w:rFonts w:cstheme="minorHAnsi"/>
          <w:sz w:val="24"/>
          <w:szCs w:val="24"/>
        </w:rPr>
        <w:t xml:space="preserve"> later.</w:t>
      </w:r>
    </w:p>
    <w:p w14:paraId="453F7B5B" w14:textId="7525FCC4" w:rsidR="00A75DE2" w:rsidRPr="00E25F3F" w:rsidRDefault="00A75DE2" w:rsidP="00452608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 xml:space="preserve">New-Mailbox -Name eDiscovery_ </w:t>
      </w:r>
      <w:r w:rsidR="00452608" w:rsidRPr="00E25F3F">
        <w:rPr>
          <w:rFonts w:cstheme="minorHAnsi"/>
          <w:sz w:val="24"/>
          <w:szCs w:val="24"/>
        </w:rPr>
        <w:t>&lt;UsersName&gt;</w:t>
      </w:r>
      <w:r w:rsidRPr="00E25F3F">
        <w:rPr>
          <w:rFonts w:cstheme="minorHAnsi"/>
          <w:sz w:val="24"/>
          <w:szCs w:val="24"/>
        </w:rPr>
        <w:t xml:space="preserve"> -Discovery</w:t>
      </w:r>
    </w:p>
    <w:p w14:paraId="4D5ED573" w14:textId="0C456013" w:rsidR="00F356DE" w:rsidRPr="00E25F3F" w:rsidRDefault="00F356DE" w:rsidP="00452608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5050E7EA" wp14:editId="1BDD1A44">
            <wp:extent cx="5072932" cy="652234"/>
            <wp:effectExtent l="0" t="0" r="0" b="0"/>
            <wp:docPr id="33" name="Picture 33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 with low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95872" cy="655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E3687" w14:textId="2776D5F0" w:rsidR="000D36EB" w:rsidRPr="00E25F3F" w:rsidRDefault="00FB6DFF" w:rsidP="00F356DE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Go back to “Content search” that we left open.</w:t>
      </w:r>
    </w:p>
    <w:p w14:paraId="14FA1D0D" w14:textId="46C33E18" w:rsidR="00FB6DFF" w:rsidRPr="00E25F3F" w:rsidRDefault="004710BA" w:rsidP="00FB6DFF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Click on “Actions” and select “Export results.”</w:t>
      </w:r>
    </w:p>
    <w:p w14:paraId="4B31F5B6" w14:textId="56EAE5F0" w:rsidR="004710BA" w:rsidRPr="00E25F3F" w:rsidRDefault="004710BA" w:rsidP="004710BA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3581F7AD" wp14:editId="23C4FB56">
            <wp:extent cx="1326675" cy="2989691"/>
            <wp:effectExtent l="0" t="0" r="6985" b="127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340327" cy="302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3FDE9" w14:textId="164B6500" w:rsidR="004710BA" w:rsidRPr="00E25F3F" w:rsidRDefault="002433DC" w:rsidP="004710BA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O</w:t>
      </w:r>
      <w:r w:rsidR="008A2143" w:rsidRPr="00E25F3F">
        <w:rPr>
          <w:rFonts w:cstheme="minorHAnsi"/>
          <w:sz w:val="24"/>
          <w:szCs w:val="24"/>
        </w:rPr>
        <w:t xml:space="preserve">n the next screen. </w:t>
      </w:r>
      <w:r w:rsidR="008B164E" w:rsidRPr="00E25F3F">
        <w:rPr>
          <w:rFonts w:cstheme="minorHAnsi"/>
          <w:sz w:val="24"/>
          <w:szCs w:val="24"/>
        </w:rPr>
        <w:t>Check “All items, excluding ones that have unreco</w:t>
      </w:r>
      <w:r w:rsidRPr="00E25F3F">
        <w:rPr>
          <w:rFonts w:cstheme="minorHAnsi"/>
          <w:sz w:val="24"/>
          <w:szCs w:val="24"/>
        </w:rPr>
        <w:t>g</w:t>
      </w:r>
      <w:r w:rsidR="008B164E" w:rsidRPr="00E25F3F">
        <w:rPr>
          <w:rFonts w:cstheme="minorHAnsi"/>
          <w:sz w:val="24"/>
          <w:szCs w:val="24"/>
        </w:rPr>
        <w:t>nized format, are encrypted, or weren’t indexed for others reasons</w:t>
      </w:r>
      <w:r w:rsidRPr="00E25F3F">
        <w:rPr>
          <w:rFonts w:cstheme="minorHAnsi"/>
          <w:sz w:val="24"/>
          <w:szCs w:val="24"/>
        </w:rPr>
        <w:t>,”</w:t>
      </w:r>
      <w:r w:rsidR="00C96BAE" w:rsidRPr="00E25F3F">
        <w:rPr>
          <w:rFonts w:cstheme="minorHAnsi"/>
          <w:sz w:val="24"/>
          <w:szCs w:val="24"/>
        </w:rPr>
        <w:t xml:space="preserve"> “One PST file for each mailbox</w:t>
      </w:r>
      <w:r w:rsidRPr="00E25F3F">
        <w:rPr>
          <w:rFonts w:cstheme="minorHAnsi"/>
          <w:sz w:val="24"/>
          <w:szCs w:val="24"/>
        </w:rPr>
        <w:t>,”</w:t>
      </w:r>
      <w:r w:rsidR="00C96BAE" w:rsidRPr="00E25F3F">
        <w:rPr>
          <w:rFonts w:cstheme="minorHAnsi"/>
          <w:sz w:val="24"/>
          <w:szCs w:val="24"/>
        </w:rPr>
        <w:t xml:space="preserve"> and </w:t>
      </w:r>
      <w:r w:rsidR="00A16C68" w:rsidRPr="00E25F3F">
        <w:rPr>
          <w:rFonts w:cstheme="minorHAnsi"/>
          <w:sz w:val="24"/>
          <w:szCs w:val="24"/>
        </w:rPr>
        <w:t xml:space="preserve">check “Enable de-duplication for Exchange content.” Then </w:t>
      </w:r>
      <w:r w:rsidR="00E805EE" w:rsidRPr="00E25F3F">
        <w:rPr>
          <w:rFonts w:cstheme="minorHAnsi"/>
          <w:sz w:val="24"/>
          <w:szCs w:val="24"/>
        </w:rPr>
        <w:t>click on “Export.”</w:t>
      </w:r>
    </w:p>
    <w:p w14:paraId="0DC9386F" w14:textId="4621DD0F" w:rsidR="00A16C68" w:rsidRPr="00E25F3F" w:rsidRDefault="00A16C68" w:rsidP="004710BA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6F8552C7" wp14:editId="081FC6FF">
            <wp:extent cx="2502396" cy="4118776"/>
            <wp:effectExtent l="0" t="0" r="0" b="0"/>
            <wp:docPr id="35" name="Picture 3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, Teams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11346" cy="4133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A59AD" w14:textId="2A423AF4" w:rsidR="00E805EE" w:rsidRPr="00E25F3F" w:rsidRDefault="007F1079" w:rsidP="00E805EE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You will rece</w:t>
      </w:r>
      <w:r w:rsidR="002433DC" w:rsidRPr="00E25F3F">
        <w:rPr>
          <w:rFonts w:cstheme="minorHAnsi"/>
          <w:sz w:val="24"/>
          <w:szCs w:val="24"/>
        </w:rPr>
        <w:t>i</w:t>
      </w:r>
      <w:r w:rsidRPr="00E25F3F">
        <w:rPr>
          <w:rFonts w:cstheme="minorHAnsi"/>
          <w:sz w:val="24"/>
          <w:szCs w:val="24"/>
        </w:rPr>
        <w:t>ve a</w:t>
      </w:r>
      <w:r w:rsidR="00047F58" w:rsidRPr="00E25F3F">
        <w:rPr>
          <w:rFonts w:cstheme="minorHAnsi"/>
          <w:sz w:val="24"/>
          <w:szCs w:val="24"/>
        </w:rPr>
        <w:t>n</w:t>
      </w:r>
      <w:r w:rsidRPr="00E25F3F">
        <w:rPr>
          <w:rFonts w:cstheme="minorHAnsi"/>
          <w:sz w:val="24"/>
          <w:szCs w:val="24"/>
        </w:rPr>
        <w:t xml:space="preserve"> “A job has been created.” Message. Click “OK”</w:t>
      </w:r>
    </w:p>
    <w:p w14:paraId="55B4B678" w14:textId="541657BC" w:rsidR="007F1079" w:rsidRPr="00E25F3F" w:rsidRDefault="007F1079" w:rsidP="007F1079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2BB5D907" wp14:editId="4B2E04E9">
            <wp:extent cx="3686339" cy="1192068"/>
            <wp:effectExtent l="0" t="0" r="0" b="8255"/>
            <wp:docPr id="36" name="Picture 3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, chat or text messag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96422" cy="1195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0AE05" w14:textId="49DC645A" w:rsidR="00D57FBD" w:rsidRPr="00E25F3F" w:rsidRDefault="00271F5D" w:rsidP="00D57FBD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Stay in “Content search” and click the “Export” tab, then search for you</w:t>
      </w:r>
      <w:r w:rsidR="00047F58" w:rsidRPr="00E25F3F">
        <w:rPr>
          <w:rFonts w:cstheme="minorHAnsi"/>
          <w:sz w:val="24"/>
          <w:szCs w:val="24"/>
        </w:rPr>
        <w:t>r</w:t>
      </w:r>
      <w:r w:rsidRPr="00E25F3F">
        <w:rPr>
          <w:rFonts w:cstheme="minorHAnsi"/>
          <w:sz w:val="24"/>
          <w:szCs w:val="24"/>
        </w:rPr>
        <w:t xml:space="preserve"> export</w:t>
      </w:r>
      <w:r w:rsidR="00DA5248" w:rsidRPr="00E25F3F">
        <w:rPr>
          <w:rFonts w:cstheme="minorHAnsi"/>
          <w:sz w:val="24"/>
          <w:szCs w:val="24"/>
        </w:rPr>
        <w:t>.</w:t>
      </w:r>
    </w:p>
    <w:p w14:paraId="4DDF8E61" w14:textId="7EF9C153" w:rsidR="00271F5D" w:rsidRPr="00E25F3F" w:rsidRDefault="00D14427" w:rsidP="00271F5D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6FF6CDA9" wp14:editId="2E2C926A">
            <wp:extent cx="5360893" cy="1129085"/>
            <wp:effectExtent l="0" t="0" r="0" b="0"/>
            <wp:docPr id="37" name="Picture 3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, email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96125" cy="113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A7EAB" w14:textId="0F20A561" w:rsidR="00D14427" w:rsidRPr="00E25F3F" w:rsidRDefault="001D5E5B" w:rsidP="00D14427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lastRenderedPageBreak/>
        <w:t>Clicking on your export will open a popout.</w:t>
      </w:r>
      <w:r w:rsidR="00584231" w:rsidRPr="00E25F3F">
        <w:rPr>
          <w:rFonts w:cstheme="minorHAnsi"/>
          <w:sz w:val="24"/>
          <w:szCs w:val="24"/>
        </w:rPr>
        <w:t xml:space="preserve"> </w:t>
      </w:r>
      <w:r w:rsidR="001F21FC" w:rsidRPr="00E25F3F">
        <w:rPr>
          <w:rFonts w:cstheme="minorHAnsi"/>
          <w:sz w:val="24"/>
          <w:szCs w:val="24"/>
        </w:rPr>
        <w:t>The size of the files will determent the wait time.</w:t>
      </w:r>
    </w:p>
    <w:p w14:paraId="5AD6A7C7" w14:textId="6717BDF7" w:rsidR="00584231" w:rsidRPr="00E25F3F" w:rsidRDefault="00E96BB9" w:rsidP="00584231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4DA3BE20" wp14:editId="77DFFDC7">
            <wp:extent cx="3085106" cy="3946768"/>
            <wp:effectExtent l="0" t="0" r="1270" b="0"/>
            <wp:docPr id="38" name="Picture 38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application, Teams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99872" cy="3965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FA48B" w14:textId="271E9B5A" w:rsidR="00E96BB9" w:rsidRPr="00E25F3F" w:rsidRDefault="003F4085" w:rsidP="00E96BB9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 xml:space="preserve">Once the </w:t>
      </w:r>
      <w:r w:rsidR="00113FBD" w:rsidRPr="00E25F3F">
        <w:rPr>
          <w:rFonts w:cstheme="minorHAnsi"/>
          <w:sz w:val="24"/>
          <w:szCs w:val="24"/>
        </w:rPr>
        <w:t>download is complete</w:t>
      </w:r>
      <w:r w:rsidR="001F21FC" w:rsidRPr="00E25F3F">
        <w:rPr>
          <w:rFonts w:cstheme="minorHAnsi"/>
          <w:sz w:val="24"/>
          <w:szCs w:val="24"/>
        </w:rPr>
        <w:t>,</w:t>
      </w:r>
      <w:r w:rsidR="00113FBD" w:rsidRPr="00E25F3F">
        <w:rPr>
          <w:rFonts w:cstheme="minorHAnsi"/>
          <w:sz w:val="24"/>
          <w:szCs w:val="24"/>
        </w:rPr>
        <w:t xml:space="preserve"> you will have the option to “Download results” and an “Export key”</w:t>
      </w:r>
      <w:r w:rsidR="004A2245" w:rsidRPr="00E25F3F">
        <w:rPr>
          <w:rFonts w:cstheme="minorHAnsi"/>
          <w:sz w:val="24"/>
          <w:szCs w:val="24"/>
        </w:rPr>
        <w:t xml:space="preserve"> Copy the export key and hold it somewhere you</w:t>
      </w:r>
      <w:r w:rsidR="00045EE8" w:rsidRPr="00E25F3F">
        <w:rPr>
          <w:rFonts w:cstheme="minorHAnsi"/>
          <w:sz w:val="24"/>
          <w:szCs w:val="24"/>
        </w:rPr>
        <w:t>,</w:t>
      </w:r>
      <w:r w:rsidR="004A2245" w:rsidRPr="00E25F3F">
        <w:rPr>
          <w:rFonts w:cstheme="minorHAnsi"/>
          <w:sz w:val="24"/>
          <w:szCs w:val="24"/>
        </w:rPr>
        <w:t xml:space="preserve"> will need it later.</w:t>
      </w:r>
    </w:p>
    <w:p w14:paraId="47221F04" w14:textId="61587E81" w:rsidR="004A2245" w:rsidRPr="00E25F3F" w:rsidRDefault="008B2E8D" w:rsidP="004A2245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182B0A93" wp14:editId="7728552C">
            <wp:extent cx="2986164" cy="4110824"/>
            <wp:effectExtent l="0" t="0" r="5080" b="4445"/>
            <wp:docPr id="39" name="Picture 3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91821" cy="4118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A0F14" w14:textId="5820B217" w:rsidR="008B2E8D" w:rsidRPr="00E25F3F" w:rsidRDefault="00852581" w:rsidP="008B2E8D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 xml:space="preserve">Click “Download results” </w:t>
      </w:r>
      <w:r w:rsidR="002E0A3B" w:rsidRPr="00E25F3F">
        <w:rPr>
          <w:rFonts w:cstheme="minorHAnsi"/>
          <w:sz w:val="24"/>
          <w:szCs w:val="24"/>
        </w:rPr>
        <w:t>and then click “Open” in the popout.</w:t>
      </w:r>
    </w:p>
    <w:p w14:paraId="3C5F57C2" w14:textId="795D0CBC" w:rsidR="00852581" w:rsidRPr="00E25F3F" w:rsidRDefault="002E0A3B" w:rsidP="00852581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0B091203" wp14:editId="49E21D8D">
            <wp:extent cx="3816823" cy="1709531"/>
            <wp:effectExtent l="0" t="0" r="0" b="5080"/>
            <wp:docPr id="41" name="Picture 4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, chat or text messag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24326" cy="1712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E8AE7" w14:textId="6A2317E5" w:rsidR="002E0A3B" w:rsidRPr="00E25F3F" w:rsidRDefault="00DA60A5" w:rsidP="002E0A3B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In the “eDiscovery Export Tool” enter</w:t>
      </w:r>
      <w:r w:rsidR="00D50F64" w:rsidRPr="00E25F3F">
        <w:rPr>
          <w:rFonts w:cstheme="minorHAnsi"/>
          <w:sz w:val="24"/>
          <w:szCs w:val="24"/>
        </w:rPr>
        <w:t xml:space="preserve"> your key and select </w:t>
      </w:r>
      <w:r w:rsidR="00C10417" w:rsidRPr="00E25F3F">
        <w:rPr>
          <w:rFonts w:cstheme="minorHAnsi"/>
          <w:sz w:val="24"/>
          <w:szCs w:val="24"/>
        </w:rPr>
        <w:t>file path “D:\eDiscovery</w:t>
      </w:r>
      <w:r w:rsidR="00045EE8" w:rsidRPr="00E25F3F">
        <w:rPr>
          <w:rFonts w:cstheme="minorHAnsi"/>
          <w:sz w:val="24"/>
          <w:szCs w:val="24"/>
        </w:rPr>
        <w:t>,”</w:t>
      </w:r>
      <w:r w:rsidR="00C10417" w:rsidRPr="00E25F3F">
        <w:rPr>
          <w:rFonts w:cstheme="minorHAnsi"/>
          <w:sz w:val="24"/>
          <w:szCs w:val="24"/>
        </w:rPr>
        <w:t xml:space="preserve"> then click “Start</w:t>
      </w:r>
      <w:r w:rsidR="00045EE8" w:rsidRPr="00E25F3F">
        <w:rPr>
          <w:rFonts w:cstheme="minorHAnsi"/>
          <w:sz w:val="24"/>
          <w:szCs w:val="24"/>
        </w:rPr>
        <w:t>.</w:t>
      </w:r>
      <w:r w:rsidR="00C10417" w:rsidRPr="00E25F3F">
        <w:rPr>
          <w:rFonts w:cstheme="minorHAnsi"/>
          <w:sz w:val="24"/>
          <w:szCs w:val="24"/>
        </w:rPr>
        <w:t>”</w:t>
      </w:r>
    </w:p>
    <w:p w14:paraId="3988CF08" w14:textId="57D6A646" w:rsidR="00C10417" w:rsidRPr="00E25F3F" w:rsidRDefault="00C10417" w:rsidP="00C10417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059B41E2" wp14:editId="1CA0973C">
            <wp:extent cx="3681454" cy="1468564"/>
            <wp:effectExtent l="0" t="0" r="0" b="0"/>
            <wp:docPr id="42" name="Picture 4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98611" cy="1475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59E39" w14:textId="743990EC" w:rsidR="00C10417" w:rsidRPr="00E25F3F" w:rsidRDefault="00117694" w:rsidP="00117694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When the downlo</w:t>
      </w:r>
      <w:r w:rsidR="00C07009" w:rsidRPr="00E25F3F">
        <w:rPr>
          <w:rFonts w:cstheme="minorHAnsi"/>
          <w:sz w:val="24"/>
          <w:szCs w:val="24"/>
        </w:rPr>
        <w:t>a</w:t>
      </w:r>
      <w:r w:rsidRPr="00E25F3F">
        <w:rPr>
          <w:rFonts w:cstheme="minorHAnsi"/>
          <w:sz w:val="24"/>
          <w:szCs w:val="24"/>
        </w:rPr>
        <w:t>d is complete</w:t>
      </w:r>
      <w:r w:rsidR="00C07009" w:rsidRPr="00E25F3F">
        <w:rPr>
          <w:rFonts w:cstheme="minorHAnsi"/>
          <w:sz w:val="24"/>
          <w:szCs w:val="24"/>
        </w:rPr>
        <w:t>,</w:t>
      </w:r>
      <w:r w:rsidRPr="00E25F3F">
        <w:rPr>
          <w:rFonts w:cstheme="minorHAnsi"/>
          <w:sz w:val="24"/>
          <w:szCs w:val="24"/>
        </w:rPr>
        <w:t xml:space="preserve"> click “Close</w:t>
      </w:r>
      <w:r w:rsidR="00C07009" w:rsidRPr="00E25F3F">
        <w:rPr>
          <w:rFonts w:cstheme="minorHAnsi"/>
          <w:sz w:val="24"/>
          <w:szCs w:val="24"/>
        </w:rPr>
        <w:t>.</w:t>
      </w:r>
      <w:r w:rsidRPr="00E25F3F">
        <w:rPr>
          <w:rFonts w:cstheme="minorHAnsi"/>
          <w:sz w:val="24"/>
          <w:szCs w:val="24"/>
        </w:rPr>
        <w:t>”</w:t>
      </w:r>
    </w:p>
    <w:p w14:paraId="055736E9" w14:textId="2FCCC6D5" w:rsidR="00117694" w:rsidRPr="00E25F3F" w:rsidRDefault="008459F4" w:rsidP="00117694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469711A4" wp14:editId="07278447">
            <wp:extent cx="4834393" cy="2634456"/>
            <wp:effectExtent l="0" t="0" r="4445" b="0"/>
            <wp:docPr id="43" name="Picture 4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846692" cy="2641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4952C" w14:textId="5ADEB8D3" w:rsidR="00F814AC" w:rsidRPr="00E25F3F" w:rsidRDefault="00133879" w:rsidP="00F814AC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In file exp</w:t>
      </w:r>
      <w:r w:rsidR="00C07009" w:rsidRPr="00E25F3F">
        <w:rPr>
          <w:rFonts w:cstheme="minorHAnsi"/>
          <w:sz w:val="24"/>
          <w:szCs w:val="24"/>
        </w:rPr>
        <w:t>l</w:t>
      </w:r>
      <w:r w:rsidRPr="00E25F3F">
        <w:rPr>
          <w:rFonts w:cstheme="minorHAnsi"/>
          <w:sz w:val="24"/>
          <w:szCs w:val="24"/>
        </w:rPr>
        <w:t>orer</w:t>
      </w:r>
      <w:r w:rsidR="00C07009" w:rsidRPr="00E25F3F">
        <w:rPr>
          <w:rFonts w:cstheme="minorHAnsi"/>
          <w:sz w:val="24"/>
          <w:szCs w:val="24"/>
        </w:rPr>
        <w:t>,</w:t>
      </w:r>
      <w:r w:rsidRPr="00E25F3F">
        <w:rPr>
          <w:rFonts w:cstheme="minorHAnsi"/>
          <w:sz w:val="24"/>
          <w:szCs w:val="24"/>
        </w:rPr>
        <w:t xml:space="preserve"> open </w:t>
      </w:r>
      <w:r w:rsidR="0047451B" w:rsidRPr="00E25F3F">
        <w:rPr>
          <w:rFonts w:cstheme="minorHAnsi"/>
          <w:sz w:val="24"/>
          <w:szCs w:val="24"/>
        </w:rPr>
        <w:t xml:space="preserve">file path “D:\eDiscovery\” and drill down till you get to a </w:t>
      </w:r>
      <w:r w:rsidR="00C07009" w:rsidRPr="00E25F3F">
        <w:rPr>
          <w:rFonts w:cstheme="minorHAnsi"/>
          <w:sz w:val="24"/>
          <w:szCs w:val="24"/>
        </w:rPr>
        <w:t>.PST file labeled with the User Principle Name</w:t>
      </w:r>
    </w:p>
    <w:p w14:paraId="2D656C4B" w14:textId="088ACF98" w:rsidR="00C07009" w:rsidRPr="00E25F3F" w:rsidRDefault="001A04A6" w:rsidP="00C07009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2B29DECE" wp14:editId="1E93009A">
            <wp:extent cx="5216056" cy="1253820"/>
            <wp:effectExtent l="0" t="0" r="3810" b="3810"/>
            <wp:docPr id="44" name="Picture 4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30287" cy="1257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A9DCF" w14:textId="2CC641FA" w:rsidR="001A04A6" w:rsidRPr="00E25F3F" w:rsidRDefault="00D97B3B" w:rsidP="001A04A6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Move this .PST file to the parent folder, “D:\eDiscovery</w:t>
      </w:r>
      <w:r w:rsidR="00D264EB" w:rsidRPr="00E25F3F">
        <w:rPr>
          <w:rFonts w:cstheme="minorHAnsi"/>
          <w:sz w:val="24"/>
          <w:szCs w:val="24"/>
        </w:rPr>
        <w:t>\”</w:t>
      </w:r>
    </w:p>
    <w:p w14:paraId="49BD1AFD" w14:textId="5B15169B" w:rsidR="00FB6DFF" w:rsidRPr="00E25F3F" w:rsidRDefault="00D264EB" w:rsidP="007B6A8C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47988C55" wp14:editId="22692714">
            <wp:extent cx="4866198" cy="1166825"/>
            <wp:effectExtent l="0" t="0" r="0" b="0"/>
            <wp:docPr id="45" name="Picture 4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880194" cy="1170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3634F" w14:textId="662E23A1" w:rsidR="00F356DE" w:rsidRPr="00E25F3F" w:rsidRDefault="00971E74" w:rsidP="00F356DE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Next</w:t>
      </w:r>
      <w:r w:rsidR="00045EE8" w:rsidRPr="00E25F3F">
        <w:rPr>
          <w:rFonts w:cstheme="minorHAnsi"/>
          <w:sz w:val="24"/>
          <w:szCs w:val="24"/>
        </w:rPr>
        <w:t>,</w:t>
      </w:r>
      <w:r w:rsidRPr="00E25F3F">
        <w:rPr>
          <w:rFonts w:cstheme="minorHAnsi"/>
          <w:sz w:val="24"/>
          <w:szCs w:val="24"/>
        </w:rPr>
        <w:t xml:space="preserve"> create a mapping file in .CSV format</w:t>
      </w:r>
      <w:r w:rsidR="0060555A" w:rsidRPr="00E25F3F">
        <w:rPr>
          <w:rFonts w:cstheme="minorHAnsi"/>
          <w:sz w:val="24"/>
          <w:szCs w:val="24"/>
        </w:rPr>
        <w:t xml:space="preserve"> using the </w:t>
      </w:r>
      <w:r w:rsidR="007B6A8C" w:rsidRPr="00E25F3F">
        <w:rPr>
          <w:rFonts w:cstheme="minorHAnsi"/>
          <w:sz w:val="24"/>
          <w:szCs w:val="24"/>
        </w:rPr>
        <w:t>“</w:t>
      </w:r>
      <w:r w:rsidR="0060555A" w:rsidRPr="00E25F3F">
        <w:rPr>
          <w:rFonts w:cstheme="minorHAnsi"/>
          <w:sz w:val="24"/>
          <w:szCs w:val="24"/>
        </w:rPr>
        <w:t>!template</w:t>
      </w:r>
      <w:r w:rsidR="007B6A8C" w:rsidRPr="00E25F3F">
        <w:rPr>
          <w:rFonts w:cstheme="minorHAnsi"/>
          <w:sz w:val="24"/>
          <w:szCs w:val="24"/>
        </w:rPr>
        <w:t>”</w:t>
      </w:r>
      <w:r w:rsidR="0060555A" w:rsidRPr="00E25F3F">
        <w:rPr>
          <w:rFonts w:cstheme="minorHAnsi"/>
          <w:sz w:val="24"/>
          <w:szCs w:val="24"/>
        </w:rPr>
        <w:t xml:space="preserve"> in D:\PSTImportMap</w:t>
      </w:r>
      <w:r w:rsidR="009C5A4D" w:rsidRPr="00E25F3F">
        <w:rPr>
          <w:rFonts w:cstheme="minorHAnsi"/>
          <w:sz w:val="24"/>
          <w:szCs w:val="24"/>
        </w:rPr>
        <w:t>. Note, opening in a text document can make it easier.</w:t>
      </w:r>
    </w:p>
    <w:p w14:paraId="7BBAE772" w14:textId="4E1A55C8" w:rsidR="00E54142" w:rsidRPr="00E25F3F" w:rsidRDefault="00E54142" w:rsidP="009C6907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Headers are</w:t>
      </w:r>
      <w:r w:rsidR="009C6907" w:rsidRPr="00E25F3F">
        <w:rPr>
          <w:rFonts w:cstheme="minorHAnsi"/>
          <w:sz w:val="24"/>
          <w:szCs w:val="24"/>
        </w:rPr>
        <w:t xml:space="preserve">: </w:t>
      </w:r>
      <w:r w:rsidRPr="00E25F3F">
        <w:rPr>
          <w:rFonts w:cstheme="minorHAnsi"/>
          <w:sz w:val="24"/>
          <w:szCs w:val="24"/>
        </w:rPr>
        <w:t>Workload,FilePath,Name,Mailbox,IsArchive,TargetRootFolder,ContentCodePage,SPFileContainer,SpManifestContainer,SPSiteUrl</w:t>
      </w:r>
    </w:p>
    <w:p w14:paraId="26F40D9C" w14:textId="73FEF2F2" w:rsidR="00E54142" w:rsidRPr="00E25F3F" w:rsidRDefault="00A66D6A" w:rsidP="00E54142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It is simplest to update the current second line.</w:t>
      </w:r>
    </w:p>
    <w:p w14:paraId="16BB365D" w14:textId="3252AB02" w:rsidR="00A66D6A" w:rsidRPr="00E25F3F" w:rsidRDefault="0011394A" w:rsidP="00A66D6A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1ACEB84E" wp14:editId="737388C4">
            <wp:extent cx="5701085" cy="546920"/>
            <wp:effectExtent l="0" t="0" r="0" b="571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7195" cy="550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74378" w14:textId="17E50884" w:rsidR="0011394A" w:rsidRPr="00E25F3F" w:rsidRDefault="00047FB8" w:rsidP="0011394A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Click “Save As</w:t>
      </w:r>
      <w:r w:rsidR="00CA140A" w:rsidRPr="00E25F3F">
        <w:rPr>
          <w:rFonts w:cstheme="minorHAnsi"/>
          <w:sz w:val="24"/>
          <w:szCs w:val="24"/>
        </w:rPr>
        <w:t>,”</w:t>
      </w:r>
      <w:r w:rsidR="00CB215D" w:rsidRPr="00E25F3F">
        <w:rPr>
          <w:rFonts w:cstheme="minorHAnsi"/>
          <w:sz w:val="24"/>
          <w:szCs w:val="24"/>
        </w:rPr>
        <w:t xml:space="preserve"> name the file, and label it as a .CSV</w:t>
      </w:r>
    </w:p>
    <w:p w14:paraId="1C9F2525" w14:textId="48847603" w:rsidR="00CB215D" w:rsidRPr="00E25F3F" w:rsidRDefault="00CB215D" w:rsidP="00CB215D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7DA146AF" wp14:editId="267F454B">
            <wp:extent cx="4508390" cy="2996201"/>
            <wp:effectExtent l="0" t="0" r="6985" b="0"/>
            <wp:docPr id="47" name="Picture 4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516504" cy="3001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02490" w14:textId="71F50BD3" w:rsidR="00CA140A" w:rsidRPr="00E25F3F" w:rsidRDefault="00DD04A3" w:rsidP="00DD04A3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lastRenderedPageBreak/>
        <w:t xml:space="preserve">Now we need to copy the file to Azure blob storage </w:t>
      </w:r>
      <w:r w:rsidR="008F1A23" w:rsidRPr="00E25F3F">
        <w:rPr>
          <w:rFonts w:cstheme="minorHAnsi"/>
          <w:sz w:val="24"/>
          <w:szCs w:val="24"/>
        </w:rPr>
        <w:t>to add it to the eDiscovery mailbox we created.</w:t>
      </w:r>
    </w:p>
    <w:p w14:paraId="60D3935D" w14:textId="70F31718" w:rsidR="008F1A23" w:rsidRPr="00E25F3F" w:rsidRDefault="008F1A23" w:rsidP="00DD04A3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Click on the “Information govern</w:t>
      </w:r>
      <w:r w:rsidR="00ED0A30" w:rsidRPr="00E25F3F">
        <w:rPr>
          <w:rFonts w:cstheme="minorHAnsi"/>
          <w:sz w:val="24"/>
          <w:szCs w:val="24"/>
        </w:rPr>
        <w:t>ance” option and select “Import” at the top.</w:t>
      </w:r>
      <w:r w:rsidR="00E303CD" w:rsidRPr="00E25F3F">
        <w:rPr>
          <w:rFonts w:cstheme="minorHAnsi"/>
          <w:sz w:val="24"/>
          <w:szCs w:val="24"/>
        </w:rPr>
        <w:t xml:space="preserve"> Then click on “+ New import job</w:t>
      </w:r>
      <w:r w:rsidR="00986F2D" w:rsidRPr="00E25F3F">
        <w:rPr>
          <w:rFonts w:cstheme="minorHAnsi"/>
          <w:sz w:val="24"/>
          <w:szCs w:val="24"/>
        </w:rPr>
        <w:t>.</w:t>
      </w:r>
      <w:r w:rsidR="00E303CD" w:rsidRPr="00E25F3F">
        <w:rPr>
          <w:rFonts w:cstheme="minorHAnsi"/>
          <w:sz w:val="24"/>
          <w:szCs w:val="24"/>
        </w:rPr>
        <w:t>”</w:t>
      </w:r>
    </w:p>
    <w:p w14:paraId="7DC5FB25" w14:textId="1148A903" w:rsidR="00ED0A30" w:rsidRPr="00E25F3F" w:rsidRDefault="005F1BA5" w:rsidP="00ED0A30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2B8887AC" wp14:editId="77470AFD">
            <wp:extent cx="3728424" cy="4214192"/>
            <wp:effectExtent l="0" t="0" r="5715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38362" cy="422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19B8C" w14:textId="340A543A" w:rsidR="007F5CC6" w:rsidRPr="00E25F3F" w:rsidRDefault="00D457B5" w:rsidP="007F5CC6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In the popout</w:t>
      </w:r>
      <w:r w:rsidR="00986F2D" w:rsidRPr="00E25F3F">
        <w:rPr>
          <w:rFonts w:cstheme="minorHAnsi"/>
          <w:sz w:val="24"/>
          <w:szCs w:val="24"/>
        </w:rPr>
        <w:t>,</w:t>
      </w:r>
      <w:r w:rsidR="002447CC" w:rsidRPr="00E25F3F">
        <w:rPr>
          <w:rFonts w:cstheme="minorHAnsi"/>
          <w:sz w:val="24"/>
          <w:szCs w:val="24"/>
        </w:rPr>
        <w:t xml:space="preserve"> enter a name and click “Next</w:t>
      </w:r>
      <w:r w:rsidR="00986F2D" w:rsidRPr="00E25F3F">
        <w:rPr>
          <w:rFonts w:cstheme="minorHAnsi"/>
          <w:sz w:val="24"/>
          <w:szCs w:val="24"/>
        </w:rPr>
        <w:t>.</w:t>
      </w:r>
      <w:r w:rsidR="002447CC" w:rsidRPr="00E25F3F">
        <w:rPr>
          <w:rFonts w:cstheme="minorHAnsi"/>
          <w:sz w:val="24"/>
          <w:szCs w:val="24"/>
        </w:rPr>
        <w:t>”</w:t>
      </w:r>
    </w:p>
    <w:p w14:paraId="2B2086A6" w14:textId="75B3E71F" w:rsidR="002447CC" w:rsidRPr="00E25F3F" w:rsidRDefault="002447CC" w:rsidP="002447CC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77F58FBC" wp14:editId="5E3165A7">
            <wp:extent cx="3170743" cy="3498574"/>
            <wp:effectExtent l="0" t="0" r="0" b="6985"/>
            <wp:docPr id="50" name="Picture 5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application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180522" cy="3509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67BF0" w14:textId="0B4E0A31" w:rsidR="002447CC" w:rsidRPr="00E25F3F" w:rsidRDefault="000D4CF3" w:rsidP="000D4CF3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Check “Upload your data” and click “Next</w:t>
      </w:r>
      <w:r w:rsidR="00986F2D" w:rsidRPr="00E25F3F">
        <w:rPr>
          <w:rFonts w:cstheme="minorHAnsi"/>
          <w:sz w:val="24"/>
          <w:szCs w:val="24"/>
        </w:rPr>
        <w:t>.</w:t>
      </w:r>
      <w:r w:rsidRPr="00E25F3F">
        <w:rPr>
          <w:rFonts w:cstheme="minorHAnsi"/>
          <w:sz w:val="24"/>
          <w:szCs w:val="24"/>
        </w:rPr>
        <w:t>”</w:t>
      </w:r>
    </w:p>
    <w:p w14:paraId="3581FF2B" w14:textId="26FC7347" w:rsidR="000D4CF3" w:rsidRPr="00E25F3F" w:rsidRDefault="000D4CF3" w:rsidP="002447CC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7FFC7227" wp14:editId="2B8244C5">
            <wp:extent cx="3644155" cy="3952112"/>
            <wp:effectExtent l="0" t="0" r="0" b="0"/>
            <wp:docPr id="51" name="Picture 5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649748" cy="3958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F2743" w14:textId="4BE9BA77" w:rsidR="008E0FD6" w:rsidRPr="00E25F3F" w:rsidRDefault="00D3672D" w:rsidP="008E0FD6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lastRenderedPageBreak/>
        <w:t>C</w:t>
      </w:r>
      <w:r w:rsidR="003C307D" w:rsidRPr="00E25F3F">
        <w:rPr>
          <w:rFonts w:cstheme="minorHAnsi"/>
          <w:sz w:val="24"/>
          <w:szCs w:val="24"/>
        </w:rPr>
        <w:t>lick “Show network upload</w:t>
      </w:r>
      <w:r w:rsidR="002C4061" w:rsidRPr="00E25F3F">
        <w:rPr>
          <w:rFonts w:cstheme="minorHAnsi"/>
          <w:sz w:val="24"/>
          <w:szCs w:val="24"/>
        </w:rPr>
        <w:t xml:space="preserve"> SAS URL” to generat</w:t>
      </w:r>
      <w:r w:rsidR="00986F2D" w:rsidRPr="00E25F3F">
        <w:rPr>
          <w:rFonts w:cstheme="minorHAnsi"/>
          <w:sz w:val="24"/>
          <w:szCs w:val="24"/>
        </w:rPr>
        <w:t>e</w:t>
      </w:r>
      <w:r w:rsidR="002C4061" w:rsidRPr="00E25F3F">
        <w:rPr>
          <w:rFonts w:cstheme="minorHAnsi"/>
          <w:sz w:val="24"/>
          <w:szCs w:val="24"/>
        </w:rPr>
        <w:t xml:space="preserve"> a code for uploading to Azure Blob storage.</w:t>
      </w:r>
    </w:p>
    <w:p w14:paraId="37FB13E4" w14:textId="2A6C8FE3" w:rsidR="002C4061" w:rsidRPr="00E25F3F" w:rsidRDefault="002C4061" w:rsidP="002C4061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730340E3" wp14:editId="58C576D4">
            <wp:extent cx="5136543" cy="2054617"/>
            <wp:effectExtent l="0" t="0" r="6985" b="3175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147885" cy="2059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8CE62" w14:textId="709CD160" w:rsidR="002C4061" w:rsidRPr="00E25F3F" w:rsidRDefault="006B3EEC" w:rsidP="002C4061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Open “Micros</w:t>
      </w:r>
      <w:r w:rsidR="00986F2D" w:rsidRPr="00E25F3F">
        <w:rPr>
          <w:rFonts w:cstheme="minorHAnsi"/>
          <w:sz w:val="24"/>
          <w:szCs w:val="24"/>
        </w:rPr>
        <w:t>of</w:t>
      </w:r>
      <w:r w:rsidRPr="00E25F3F">
        <w:rPr>
          <w:rFonts w:cstheme="minorHAnsi"/>
          <w:sz w:val="24"/>
          <w:szCs w:val="24"/>
        </w:rPr>
        <w:t>t Azure Storage AzCopy</w:t>
      </w:r>
    </w:p>
    <w:p w14:paraId="42481B25" w14:textId="00EC33F4" w:rsidR="006B3EEC" w:rsidRPr="00E25F3F" w:rsidRDefault="006B3EEC" w:rsidP="006B3EEC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72AAAF33" wp14:editId="19102FDD">
            <wp:extent cx="1190476" cy="1180952"/>
            <wp:effectExtent l="0" t="0" r="0" b="635"/>
            <wp:docPr id="17" name="Picture 17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ic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190476" cy="11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1C9EC" w14:textId="4B1939AC" w:rsidR="00200A78" w:rsidRPr="00E25F3F" w:rsidRDefault="0063348D" w:rsidP="00200A78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Take the SAS URL</w:t>
      </w:r>
      <w:r w:rsidR="00DA2A3F" w:rsidRPr="00E25F3F">
        <w:rPr>
          <w:rFonts w:cstheme="minorHAnsi"/>
          <w:sz w:val="24"/>
          <w:szCs w:val="24"/>
        </w:rPr>
        <w:t>, add it into the below line</w:t>
      </w:r>
      <w:r w:rsidR="00C36276" w:rsidRPr="00E25F3F">
        <w:rPr>
          <w:rFonts w:cstheme="minorHAnsi"/>
          <w:sz w:val="24"/>
          <w:szCs w:val="24"/>
        </w:rPr>
        <w:t xml:space="preserve"> (notice no space between /Dest:</w:t>
      </w:r>
      <w:r w:rsidR="000E5634" w:rsidRPr="00E25F3F">
        <w:rPr>
          <w:rFonts w:cstheme="minorHAnsi"/>
          <w:sz w:val="24"/>
          <w:szCs w:val="24"/>
        </w:rPr>
        <w:t>”</w:t>
      </w:r>
      <w:r w:rsidR="00C36276" w:rsidRPr="00E25F3F">
        <w:rPr>
          <w:rFonts w:cstheme="minorHAnsi"/>
          <w:sz w:val="24"/>
          <w:szCs w:val="24"/>
        </w:rPr>
        <w:t>&lt;SAS URL&gt;</w:t>
      </w:r>
      <w:r w:rsidR="00986F2D" w:rsidRPr="00E25F3F">
        <w:rPr>
          <w:rFonts w:cstheme="minorHAnsi"/>
          <w:sz w:val="24"/>
          <w:szCs w:val="24"/>
        </w:rPr>
        <w:t>,</w:t>
      </w:r>
      <w:r w:rsidR="000E5634" w:rsidRPr="00E25F3F">
        <w:rPr>
          <w:rFonts w:cstheme="minorHAnsi"/>
          <w:sz w:val="24"/>
          <w:szCs w:val="24"/>
        </w:rPr>
        <w:t>” and you need the quotes</w:t>
      </w:r>
      <w:r w:rsidR="00C36276" w:rsidRPr="00E25F3F">
        <w:rPr>
          <w:rFonts w:cstheme="minorHAnsi"/>
          <w:sz w:val="24"/>
          <w:szCs w:val="24"/>
        </w:rPr>
        <w:t xml:space="preserve">), and then run the command in </w:t>
      </w:r>
      <w:r w:rsidR="00F246C8" w:rsidRPr="00E25F3F">
        <w:rPr>
          <w:rFonts w:cstheme="minorHAnsi"/>
          <w:sz w:val="24"/>
          <w:szCs w:val="24"/>
        </w:rPr>
        <w:t>Microsoft Azure Storage AzCopy.</w:t>
      </w:r>
      <w:r w:rsidR="00764567" w:rsidRPr="00E25F3F">
        <w:rPr>
          <w:rFonts w:cstheme="minorHAnsi"/>
          <w:sz w:val="24"/>
          <w:szCs w:val="24"/>
        </w:rPr>
        <w:t xml:space="preserve"> </w:t>
      </w:r>
    </w:p>
    <w:p w14:paraId="22CD892B" w14:textId="5B4ED91D" w:rsidR="0063348D" w:rsidRPr="00E25F3F" w:rsidRDefault="0063348D" w:rsidP="0063348D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AzCopy.exe /Source:"\\infmsgadm01\eDiscovery" /Dest:</w:t>
      </w:r>
      <w:r w:rsidR="000E5634" w:rsidRPr="00E25F3F">
        <w:rPr>
          <w:rFonts w:cstheme="minorHAnsi"/>
          <w:sz w:val="24"/>
          <w:szCs w:val="24"/>
        </w:rPr>
        <w:t>”</w:t>
      </w:r>
      <w:hyperlink r:id="rId40" w:history="1">
        <w:r w:rsidRPr="00E25F3F">
          <w:rPr>
            <w:rStyle w:val="Hyperlink"/>
            <w:rFonts w:cstheme="minorHAnsi"/>
            <w:sz w:val="24"/>
            <w:szCs w:val="24"/>
          </w:rPr>
          <w:t>&lt;</w:t>
        </w:r>
        <w:r w:rsidR="00DA2A3F" w:rsidRPr="00E25F3F">
          <w:rPr>
            <w:rStyle w:val="Hyperlink"/>
            <w:rFonts w:cstheme="minorHAnsi"/>
            <w:sz w:val="24"/>
            <w:szCs w:val="24"/>
          </w:rPr>
          <w:t>SAS</w:t>
        </w:r>
      </w:hyperlink>
      <w:r w:rsidR="00DA2A3F" w:rsidRPr="00E25F3F">
        <w:rPr>
          <w:rStyle w:val="Hyperlink"/>
          <w:rFonts w:cstheme="minorHAnsi"/>
          <w:sz w:val="24"/>
          <w:szCs w:val="24"/>
        </w:rPr>
        <w:t xml:space="preserve"> URL&gt;</w:t>
      </w:r>
      <w:r w:rsidR="000E5634" w:rsidRPr="00E25F3F">
        <w:rPr>
          <w:rStyle w:val="Hyperlink"/>
          <w:rFonts w:cstheme="minorHAnsi"/>
          <w:sz w:val="24"/>
          <w:szCs w:val="24"/>
        </w:rPr>
        <w:t>”</w:t>
      </w:r>
      <w:r w:rsidRPr="00E25F3F">
        <w:rPr>
          <w:rFonts w:cstheme="minorHAnsi"/>
          <w:sz w:val="24"/>
          <w:szCs w:val="24"/>
        </w:rPr>
        <w:t xml:space="preserve"> </w:t>
      </w:r>
      <w:r w:rsidRPr="00E25F3F">
        <w:rPr>
          <w:rFonts w:cstheme="minorHAnsi"/>
          <w:sz w:val="24"/>
          <w:szCs w:val="24"/>
        </w:rPr>
        <w:t xml:space="preserve">   </w:t>
      </w:r>
      <w:r w:rsidRPr="00E25F3F">
        <w:rPr>
          <w:rFonts w:cstheme="minorHAnsi"/>
          <w:sz w:val="24"/>
          <w:szCs w:val="24"/>
        </w:rPr>
        <w:t>/Y</w:t>
      </w:r>
    </w:p>
    <w:p w14:paraId="7AEC1EE6" w14:textId="41E66E01" w:rsidR="00467E30" w:rsidRPr="00E25F3F" w:rsidRDefault="00467E30" w:rsidP="00467E30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0C77BBD5" wp14:editId="55E4B451">
            <wp:extent cx="5669280" cy="1041618"/>
            <wp:effectExtent l="0" t="0" r="7620" b="6350"/>
            <wp:docPr id="4" name="Picture 4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 with low confidenc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674446" cy="1042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6E964" w14:textId="3A2D476C" w:rsidR="00467E30" w:rsidRPr="00E25F3F" w:rsidRDefault="00427C53" w:rsidP="00467E30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 xml:space="preserve">Once the command finishes, </w:t>
      </w:r>
      <w:r w:rsidR="00A51854" w:rsidRPr="00E25F3F">
        <w:rPr>
          <w:rFonts w:cstheme="minorHAnsi"/>
          <w:sz w:val="24"/>
          <w:szCs w:val="24"/>
        </w:rPr>
        <w:t xml:space="preserve">the boxes for “I’m done uploading my files” and “I have access to the mapping file.” </w:t>
      </w:r>
      <w:r w:rsidR="009C61A8" w:rsidRPr="00E25F3F">
        <w:rPr>
          <w:rFonts w:cstheme="minorHAnsi"/>
          <w:sz w:val="24"/>
          <w:szCs w:val="24"/>
        </w:rPr>
        <w:t>The mapping file is the .CSV we created earlier.</w:t>
      </w:r>
    </w:p>
    <w:p w14:paraId="7619C130" w14:textId="3CE8973C" w:rsidR="009C61A8" w:rsidRPr="00E25F3F" w:rsidRDefault="009C61A8" w:rsidP="009C61A8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5E793BFF" wp14:editId="528B1670">
            <wp:extent cx="4395935" cy="3760967"/>
            <wp:effectExtent l="0" t="0" r="508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402810" cy="3766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EBCC0" w14:textId="6CC1A27E" w:rsidR="009C61A8" w:rsidRPr="00E25F3F" w:rsidRDefault="00765EB8" w:rsidP="009C61A8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Click “Select mapping file</w:t>
      </w:r>
      <w:r w:rsidR="00954DDA" w:rsidRPr="00E25F3F">
        <w:rPr>
          <w:rFonts w:cstheme="minorHAnsi"/>
          <w:sz w:val="24"/>
          <w:szCs w:val="24"/>
        </w:rPr>
        <w:t>.</w:t>
      </w:r>
      <w:r w:rsidRPr="00E25F3F">
        <w:rPr>
          <w:rFonts w:cstheme="minorHAnsi"/>
          <w:sz w:val="24"/>
          <w:szCs w:val="24"/>
        </w:rPr>
        <w:t>”</w:t>
      </w:r>
    </w:p>
    <w:p w14:paraId="4E761A7C" w14:textId="50C20D32" w:rsidR="00765EB8" w:rsidRPr="00E25F3F" w:rsidRDefault="00765EB8" w:rsidP="00765EB8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drawing>
          <wp:inline distT="0" distB="0" distL="0" distR="0" wp14:anchorId="7E62A99C" wp14:editId="39B786FB">
            <wp:extent cx="2545328" cy="1361634"/>
            <wp:effectExtent l="0" t="0" r="7620" b="0"/>
            <wp:docPr id="16" name="Picture 1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552259" cy="1365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111FA" w14:textId="5B83AC04" w:rsidR="00765EB8" w:rsidRPr="00E25F3F" w:rsidRDefault="00D15D13" w:rsidP="00ED5AA3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Add the mapping file and click “Validate</w:t>
      </w:r>
      <w:r w:rsidR="00954DDA" w:rsidRPr="00E25F3F">
        <w:rPr>
          <w:rFonts w:cstheme="minorHAnsi"/>
          <w:sz w:val="24"/>
          <w:szCs w:val="24"/>
        </w:rPr>
        <w:t>.</w:t>
      </w:r>
      <w:r w:rsidRPr="00E25F3F">
        <w:rPr>
          <w:rFonts w:cstheme="minorHAnsi"/>
          <w:sz w:val="24"/>
          <w:szCs w:val="24"/>
        </w:rPr>
        <w:t>”</w:t>
      </w:r>
    </w:p>
    <w:p w14:paraId="17C6057F" w14:textId="44AC8EBC" w:rsidR="0063348D" w:rsidRPr="00E25F3F" w:rsidRDefault="00ED5AA3" w:rsidP="00975D6B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532D2827" wp14:editId="466ABF57">
            <wp:extent cx="2743200" cy="1417320"/>
            <wp:effectExtent l="0" t="0" r="0" b="0"/>
            <wp:docPr id="40" name="Picture 40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, email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747940" cy="1419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20064" w14:textId="2AEC9339" w:rsidR="00ED5AA3" w:rsidRPr="00E25F3F" w:rsidRDefault="00ED5AA3" w:rsidP="00ED5AA3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Click “Next</w:t>
      </w:r>
      <w:r w:rsidR="00975D6B" w:rsidRPr="00E25F3F">
        <w:rPr>
          <w:rFonts w:cstheme="minorHAnsi"/>
          <w:sz w:val="24"/>
          <w:szCs w:val="24"/>
        </w:rPr>
        <w:t>” to continue.</w:t>
      </w:r>
    </w:p>
    <w:p w14:paraId="50D8ABC7" w14:textId="19BF1A34" w:rsidR="00975D6B" w:rsidRPr="00E25F3F" w:rsidRDefault="00975D6B" w:rsidP="00975D6B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10CE2E77" wp14:editId="4776203A">
            <wp:extent cx="2585782" cy="4616381"/>
            <wp:effectExtent l="0" t="0" r="5080" b="0"/>
            <wp:docPr id="52" name="Picture 5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text, application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588228" cy="4620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CFB28" w14:textId="53005B31" w:rsidR="00975D6B" w:rsidRPr="00E25F3F" w:rsidRDefault="00B742D4" w:rsidP="00975D6B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Review your setting and click “Submit</w:t>
      </w:r>
      <w:r w:rsidR="00954DDA" w:rsidRPr="00E25F3F">
        <w:rPr>
          <w:rFonts w:cstheme="minorHAnsi"/>
          <w:sz w:val="24"/>
          <w:szCs w:val="24"/>
        </w:rPr>
        <w:t>.”</w:t>
      </w:r>
    </w:p>
    <w:p w14:paraId="208FE143" w14:textId="00C633EF" w:rsidR="00E431A2" w:rsidRPr="00E25F3F" w:rsidRDefault="00E431A2" w:rsidP="00E431A2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6E37EBAD" wp14:editId="72173E84">
            <wp:extent cx="4802588" cy="3499028"/>
            <wp:effectExtent l="0" t="0" r="0" b="6350"/>
            <wp:docPr id="53" name="Picture 5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application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806221" cy="350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81B62" w14:textId="4FB75013" w:rsidR="00200A78" w:rsidRPr="00E25F3F" w:rsidRDefault="00D24457" w:rsidP="00200A78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If successful, click “Done</w:t>
      </w:r>
      <w:r w:rsidR="00954DDA" w:rsidRPr="00E25F3F">
        <w:rPr>
          <w:rFonts w:cstheme="minorHAnsi"/>
          <w:sz w:val="24"/>
          <w:szCs w:val="24"/>
        </w:rPr>
        <w:t>.</w:t>
      </w:r>
      <w:r w:rsidRPr="00E25F3F">
        <w:rPr>
          <w:rFonts w:cstheme="minorHAnsi"/>
          <w:sz w:val="24"/>
          <w:szCs w:val="24"/>
        </w:rPr>
        <w:t>”</w:t>
      </w:r>
    </w:p>
    <w:p w14:paraId="26868CDB" w14:textId="6F022770" w:rsidR="00D24457" w:rsidRPr="00E25F3F" w:rsidRDefault="00D24457" w:rsidP="00D24457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72F8B3FF" wp14:editId="53E7645D">
            <wp:extent cx="3318013" cy="3189367"/>
            <wp:effectExtent l="0" t="0" r="0" b="0"/>
            <wp:docPr id="54" name="Picture 5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, email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331637" cy="3202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FE3DB" w14:textId="4687CA9C" w:rsidR="00D24457" w:rsidRPr="00E25F3F" w:rsidRDefault="00B10329" w:rsidP="00D24457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This should put you back on the “Information governa</w:t>
      </w:r>
      <w:r w:rsidR="00954DDA" w:rsidRPr="00E25F3F">
        <w:rPr>
          <w:rFonts w:cstheme="minorHAnsi"/>
          <w:sz w:val="24"/>
          <w:szCs w:val="24"/>
        </w:rPr>
        <w:t>n</w:t>
      </w:r>
      <w:r w:rsidRPr="00E25F3F">
        <w:rPr>
          <w:rFonts w:cstheme="minorHAnsi"/>
          <w:sz w:val="24"/>
          <w:szCs w:val="24"/>
        </w:rPr>
        <w:t>ce” page</w:t>
      </w:r>
      <w:r w:rsidR="002B3905" w:rsidRPr="00E25F3F">
        <w:rPr>
          <w:rFonts w:cstheme="minorHAnsi"/>
          <w:sz w:val="24"/>
          <w:szCs w:val="24"/>
        </w:rPr>
        <w:t>. There will be an analysis run on the data.</w:t>
      </w:r>
    </w:p>
    <w:p w14:paraId="5C032F89" w14:textId="0CEBB60F" w:rsidR="002B3905" w:rsidRPr="00E25F3F" w:rsidRDefault="002B3905" w:rsidP="002B3905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50342C2F" wp14:editId="359AC105">
            <wp:extent cx="5152445" cy="993175"/>
            <wp:effectExtent l="0" t="0" r="0" b="0"/>
            <wp:docPr id="55" name="Picture 5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application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167501" cy="996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41DBD" w14:textId="371DC6C3" w:rsidR="002B3905" w:rsidRPr="00E25F3F" w:rsidRDefault="004A3D23" w:rsidP="004A3D23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 xml:space="preserve">You can click </w:t>
      </w:r>
      <w:r w:rsidR="00477F6D" w:rsidRPr="00E25F3F">
        <w:rPr>
          <w:rFonts w:cstheme="minorHAnsi"/>
          <w:sz w:val="24"/>
          <w:szCs w:val="24"/>
        </w:rPr>
        <w:t xml:space="preserve">the “Refresh” option to see if the progress has </w:t>
      </w:r>
      <w:r w:rsidR="002724CE" w:rsidRPr="00E25F3F">
        <w:rPr>
          <w:rFonts w:cstheme="minorHAnsi"/>
          <w:sz w:val="24"/>
          <w:szCs w:val="24"/>
        </w:rPr>
        <w:t xml:space="preserve">been </w:t>
      </w:r>
      <w:r w:rsidR="00477F6D" w:rsidRPr="00E25F3F">
        <w:rPr>
          <w:rFonts w:cstheme="minorHAnsi"/>
          <w:sz w:val="24"/>
          <w:szCs w:val="24"/>
        </w:rPr>
        <w:t>completed.</w:t>
      </w:r>
      <w:r w:rsidR="00727687" w:rsidRPr="00E25F3F">
        <w:rPr>
          <w:rFonts w:cstheme="minorHAnsi"/>
          <w:sz w:val="24"/>
          <w:szCs w:val="24"/>
        </w:rPr>
        <w:t xml:space="preserve"> The le</w:t>
      </w:r>
      <w:r w:rsidR="002724CE" w:rsidRPr="00E25F3F">
        <w:rPr>
          <w:rFonts w:cstheme="minorHAnsi"/>
          <w:sz w:val="24"/>
          <w:szCs w:val="24"/>
        </w:rPr>
        <w:t>n</w:t>
      </w:r>
      <w:r w:rsidR="00727687" w:rsidRPr="00E25F3F">
        <w:rPr>
          <w:rFonts w:cstheme="minorHAnsi"/>
          <w:sz w:val="24"/>
          <w:szCs w:val="24"/>
        </w:rPr>
        <w:t>gth of time will depend on the file size and network traffic.</w:t>
      </w:r>
    </w:p>
    <w:p w14:paraId="6BF0D471" w14:textId="3C808B93" w:rsidR="00477F6D" w:rsidRPr="00E25F3F" w:rsidRDefault="00DF133C" w:rsidP="00477F6D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Once the import is complete, click on “Import to Office 365.”</w:t>
      </w:r>
    </w:p>
    <w:p w14:paraId="04B8B190" w14:textId="142C2BD4" w:rsidR="00DF133C" w:rsidRPr="00E25F3F" w:rsidRDefault="00DF133C" w:rsidP="00DF133C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1C1C72F1" wp14:editId="25DFC242">
            <wp:extent cx="5438020" cy="1196040"/>
            <wp:effectExtent l="0" t="0" r="0" b="4445"/>
            <wp:docPr id="56" name="Picture 5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text, application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456658" cy="1200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A3349" w14:textId="04FE67BB" w:rsidR="00DF133C" w:rsidRPr="00E25F3F" w:rsidRDefault="00AB111E" w:rsidP="00DF133C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 xml:space="preserve">In the popout </w:t>
      </w:r>
      <w:r w:rsidR="006C11F7" w:rsidRPr="00E25F3F">
        <w:rPr>
          <w:rFonts w:cstheme="minorHAnsi"/>
          <w:sz w:val="24"/>
          <w:szCs w:val="24"/>
        </w:rPr>
        <w:t>box, select “No, I want to import everything.” Then click “Next.”</w:t>
      </w:r>
    </w:p>
    <w:p w14:paraId="6A40A1A8" w14:textId="2EDE1667" w:rsidR="006C11F7" w:rsidRPr="00E25F3F" w:rsidRDefault="006C11F7" w:rsidP="006C11F7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03D17E2A" wp14:editId="6771A222">
            <wp:extent cx="4850296" cy="2872164"/>
            <wp:effectExtent l="0" t="0" r="7620" b="4445"/>
            <wp:docPr id="57" name="Picture 5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859703" cy="287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E30FF" w14:textId="1C65CCA7" w:rsidR="006C11F7" w:rsidRPr="00E25F3F" w:rsidRDefault="00A4473A" w:rsidP="006C11F7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Then click “Submit.”</w:t>
      </w:r>
    </w:p>
    <w:p w14:paraId="73C9CEB7" w14:textId="0868EAAE" w:rsidR="00A4473A" w:rsidRPr="00E25F3F" w:rsidRDefault="00A4473A" w:rsidP="00A4473A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6F63184A" wp14:editId="0461BBBA">
            <wp:extent cx="3563211" cy="3649461"/>
            <wp:effectExtent l="0" t="0" r="0" b="8255"/>
            <wp:docPr id="58" name="Picture 5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, application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572312" cy="3658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FB7AE" w14:textId="4A6610F2" w:rsidR="00A4473A" w:rsidRPr="00E25F3F" w:rsidRDefault="008477C0" w:rsidP="00A4473A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Then</w:t>
      </w:r>
      <w:r w:rsidR="00E52DF3" w:rsidRPr="00E25F3F">
        <w:rPr>
          <w:rFonts w:cstheme="minorHAnsi"/>
          <w:sz w:val="24"/>
          <w:szCs w:val="24"/>
        </w:rPr>
        <w:t>, click “Done.”</w:t>
      </w:r>
    </w:p>
    <w:p w14:paraId="7EB6A738" w14:textId="2DB8D370" w:rsidR="00E52DF3" w:rsidRPr="00E25F3F" w:rsidRDefault="00E52DF3" w:rsidP="006B403E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drawing>
          <wp:inline distT="0" distB="0" distL="0" distR="0" wp14:anchorId="7DF6F5CF" wp14:editId="2115F8DF">
            <wp:extent cx="4047214" cy="2508630"/>
            <wp:effectExtent l="0" t="0" r="0" b="6350"/>
            <wp:docPr id="59" name="Picture 5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text, application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053694" cy="2512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435D2" w14:textId="4C1C9CD5" w:rsidR="006B403E" w:rsidRPr="00E25F3F" w:rsidRDefault="006B403E" w:rsidP="006B403E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>Connect to Exchange online in PowerShell and grant the requestor access.</w:t>
      </w:r>
    </w:p>
    <w:p w14:paraId="4AB6AD60" w14:textId="7EDF9EB3" w:rsidR="006B403E" w:rsidRPr="00E25F3F" w:rsidRDefault="006B403E" w:rsidP="006B403E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 xml:space="preserve">Add-MailboxPermission -Identity </w:t>
      </w:r>
      <w:r w:rsidR="007E5290" w:rsidRPr="00E25F3F">
        <w:rPr>
          <w:rFonts w:cstheme="minorHAnsi"/>
          <w:sz w:val="24"/>
          <w:szCs w:val="24"/>
        </w:rPr>
        <w:t>“eDis</w:t>
      </w:r>
      <w:r w:rsidR="00AA685E" w:rsidRPr="00E25F3F">
        <w:rPr>
          <w:rFonts w:cstheme="minorHAnsi"/>
          <w:sz w:val="24"/>
          <w:szCs w:val="24"/>
        </w:rPr>
        <w:t>covery_MailboxName”</w:t>
      </w:r>
      <w:r w:rsidR="007E5290" w:rsidRPr="00E25F3F">
        <w:rPr>
          <w:rFonts w:cstheme="minorHAnsi"/>
          <w:sz w:val="24"/>
          <w:szCs w:val="24"/>
        </w:rPr>
        <w:t xml:space="preserve"> </w:t>
      </w:r>
      <w:r w:rsidRPr="00E25F3F">
        <w:rPr>
          <w:rFonts w:cstheme="minorHAnsi"/>
          <w:sz w:val="24"/>
          <w:szCs w:val="24"/>
        </w:rPr>
        <w:t>-User Jmathews@pcgus.com -AccessRights FullAccess -InheritanceType all</w:t>
      </w:r>
    </w:p>
    <w:p w14:paraId="00B98740" w14:textId="425FD512" w:rsidR="006B403E" w:rsidRPr="00E25F3F" w:rsidRDefault="005C0F47" w:rsidP="005C0F47">
      <w:pPr>
        <w:pStyle w:val="ListParagraph"/>
        <w:numPr>
          <w:ilvl w:val="1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5386BB29" wp14:editId="30AD3013">
            <wp:extent cx="5311471" cy="2377516"/>
            <wp:effectExtent l="0" t="0" r="3810" b="3810"/>
            <wp:docPr id="60" name="Picture 6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Text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315376" cy="2379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DFB16" w14:textId="6EF58407" w:rsidR="00BD50FD" w:rsidRPr="00E25F3F" w:rsidRDefault="00BD50FD" w:rsidP="00BD50FD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sz w:val="24"/>
          <w:szCs w:val="24"/>
        </w:rPr>
      </w:pPr>
      <w:r w:rsidRPr="00E25F3F">
        <w:rPr>
          <w:rFonts w:cstheme="minorHAnsi"/>
          <w:sz w:val="24"/>
          <w:szCs w:val="24"/>
        </w:rPr>
        <w:t xml:space="preserve">Email the requestor and </w:t>
      </w:r>
      <w:r w:rsidR="00D8037D" w:rsidRPr="00E25F3F">
        <w:rPr>
          <w:rFonts w:cstheme="minorHAnsi"/>
          <w:sz w:val="24"/>
          <w:szCs w:val="24"/>
        </w:rPr>
        <w:t>inform them the mailbox should show up within 24 hours.</w:t>
      </w:r>
    </w:p>
    <w:sectPr w:rsidR="00BD50FD" w:rsidRPr="00E25F3F" w:rsidSect="0011612A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76D4"/>
    <w:multiLevelType w:val="hybridMultilevel"/>
    <w:tmpl w:val="3B3A84D0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5E590B"/>
    <w:multiLevelType w:val="hybridMultilevel"/>
    <w:tmpl w:val="70562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6F1463"/>
    <w:multiLevelType w:val="hybridMultilevel"/>
    <w:tmpl w:val="26282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821DC2"/>
    <w:multiLevelType w:val="hybridMultilevel"/>
    <w:tmpl w:val="AC1E8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405D8C"/>
    <w:multiLevelType w:val="hybridMultilevel"/>
    <w:tmpl w:val="75745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222140"/>
    <w:multiLevelType w:val="hybridMultilevel"/>
    <w:tmpl w:val="5B80D4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AD341F9"/>
    <w:multiLevelType w:val="hybridMultilevel"/>
    <w:tmpl w:val="1BD884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D1D1BB7"/>
    <w:multiLevelType w:val="hybridMultilevel"/>
    <w:tmpl w:val="262828F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4"/>
  </w:num>
  <w:num w:numId="5">
    <w:abstractNumId w:val="0"/>
  </w:num>
  <w:num w:numId="6">
    <w:abstractNumId w:val="7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NzG1MDUxMTEys7RQ0lEKTi0uzszPAykwrgUA+UCojiwAAAA="/>
  </w:docVars>
  <w:rsids>
    <w:rsidRoot w:val="0011612A"/>
    <w:rsid w:val="000123FB"/>
    <w:rsid w:val="0003525B"/>
    <w:rsid w:val="00045EE8"/>
    <w:rsid w:val="00047F58"/>
    <w:rsid w:val="00047FB8"/>
    <w:rsid w:val="000534A2"/>
    <w:rsid w:val="00082450"/>
    <w:rsid w:val="00083EA6"/>
    <w:rsid w:val="000D36EB"/>
    <w:rsid w:val="000D4CF3"/>
    <w:rsid w:val="000E4295"/>
    <w:rsid w:val="000E5634"/>
    <w:rsid w:val="0011394A"/>
    <w:rsid w:val="00113FBD"/>
    <w:rsid w:val="0011612A"/>
    <w:rsid w:val="00117694"/>
    <w:rsid w:val="00117DAB"/>
    <w:rsid w:val="00120954"/>
    <w:rsid w:val="001243E4"/>
    <w:rsid w:val="00133879"/>
    <w:rsid w:val="0015152D"/>
    <w:rsid w:val="00174233"/>
    <w:rsid w:val="0018114D"/>
    <w:rsid w:val="0019165C"/>
    <w:rsid w:val="001A04A6"/>
    <w:rsid w:val="001A5BC0"/>
    <w:rsid w:val="001D29AA"/>
    <w:rsid w:val="001D2B59"/>
    <w:rsid w:val="001D421D"/>
    <w:rsid w:val="001D5E5B"/>
    <w:rsid w:val="001E12AA"/>
    <w:rsid w:val="001E31F1"/>
    <w:rsid w:val="001F21FC"/>
    <w:rsid w:val="00200A78"/>
    <w:rsid w:val="00203259"/>
    <w:rsid w:val="00220A39"/>
    <w:rsid w:val="0022699B"/>
    <w:rsid w:val="00226D71"/>
    <w:rsid w:val="002433DC"/>
    <w:rsid w:val="002447CC"/>
    <w:rsid w:val="00253F3D"/>
    <w:rsid w:val="00271F5D"/>
    <w:rsid w:val="002724CE"/>
    <w:rsid w:val="002A4254"/>
    <w:rsid w:val="002B3905"/>
    <w:rsid w:val="002B72D6"/>
    <w:rsid w:val="002C13B7"/>
    <w:rsid w:val="002C28AF"/>
    <w:rsid w:val="002C4061"/>
    <w:rsid w:val="002D18B2"/>
    <w:rsid w:val="002E0A3B"/>
    <w:rsid w:val="002E5B5F"/>
    <w:rsid w:val="002E6F41"/>
    <w:rsid w:val="002F0B0A"/>
    <w:rsid w:val="002F7A93"/>
    <w:rsid w:val="003109B5"/>
    <w:rsid w:val="003161CB"/>
    <w:rsid w:val="00326B1A"/>
    <w:rsid w:val="003505BF"/>
    <w:rsid w:val="003627C0"/>
    <w:rsid w:val="00384A3A"/>
    <w:rsid w:val="0039391A"/>
    <w:rsid w:val="003C307D"/>
    <w:rsid w:val="003E1F55"/>
    <w:rsid w:val="003E202F"/>
    <w:rsid w:val="003E6D63"/>
    <w:rsid w:val="003F38A6"/>
    <w:rsid w:val="003F4085"/>
    <w:rsid w:val="003F6F77"/>
    <w:rsid w:val="00410817"/>
    <w:rsid w:val="00412D42"/>
    <w:rsid w:val="00427C53"/>
    <w:rsid w:val="00433C48"/>
    <w:rsid w:val="004358E2"/>
    <w:rsid w:val="00452608"/>
    <w:rsid w:val="00467308"/>
    <w:rsid w:val="00467E30"/>
    <w:rsid w:val="004710BA"/>
    <w:rsid w:val="0047451B"/>
    <w:rsid w:val="00477F6D"/>
    <w:rsid w:val="00482E94"/>
    <w:rsid w:val="0048703E"/>
    <w:rsid w:val="004A17BF"/>
    <w:rsid w:val="004A2245"/>
    <w:rsid w:val="004A24AD"/>
    <w:rsid w:val="004A3D23"/>
    <w:rsid w:val="004A40CC"/>
    <w:rsid w:val="004B4052"/>
    <w:rsid w:val="004B48E2"/>
    <w:rsid w:val="004C3E40"/>
    <w:rsid w:val="004D7D56"/>
    <w:rsid w:val="00524EEB"/>
    <w:rsid w:val="00533F55"/>
    <w:rsid w:val="0053617B"/>
    <w:rsid w:val="00542914"/>
    <w:rsid w:val="00584231"/>
    <w:rsid w:val="00585E17"/>
    <w:rsid w:val="005A12C0"/>
    <w:rsid w:val="005C0F47"/>
    <w:rsid w:val="005D7CA6"/>
    <w:rsid w:val="005E1FB6"/>
    <w:rsid w:val="005E76F7"/>
    <w:rsid w:val="005E7A53"/>
    <w:rsid w:val="005F1BA5"/>
    <w:rsid w:val="00600E88"/>
    <w:rsid w:val="0060555A"/>
    <w:rsid w:val="006178EC"/>
    <w:rsid w:val="00632EC9"/>
    <w:rsid w:val="0063348D"/>
    <w:rsid w:val="00634F9E"/>
    <w:rsid w:val="006350A0"/>
    <w:rsid w:val="00635AB1"/>
    <w:rsid w:val="00651E35"/>
    <w:rsid w:val="006B3D07"/>
    <w:rsid w:val="006B3EEC"/>
    <w:rsid w:val="006B403E"/>
    <w:rsid w:val="006C11F7"/>
    <w:rsid w:val="006C7074"/>
    <w:rsid w:val="006F4E26"/>
    <w:rsid w:val="00701CAC"/>
    <w:rsid w:val="00714EC2"/>
    <w:rsid w:val="00727687"/>
    <w:rsid w:val="0073765C"/>
    <w:rsid w:val="00753BB4"/>
    <w:rsid w:val="00764567"/>
    <w:rsid w:val="00765EB8"/>
    <w:rsid w:val="00767879"/>
    <w:rsid w:val="007826A6"/>
    <w:rsid w:val="0078740A"/>
    <w:rsid w:val="007A255C"/>
    <w:rsid w:val="007A4C77"/>
    <w:rsid w:val="007B6A8C"/>
    <w:rsid w:val="007D7496"/>
    <w:rsid w:val="007E119C"/>
    <w:rsid w:val="007E5290"/>
    <w:rsid w:val="007F1079"/>
    <w:rsid w:val="007F5CC6"/>
    <w:rsid w:val="007F7A66"/>
    <w:rsid w:val="00802DBD"/>
    <w:rsid w:val="00806935"/>
    <w:rsid w:val="00823B9C"/>
    <w:rsid w:val="00833788"/>
    <w:rsid w:val="00833C5F"/>
    <w:rsid w:val="008459F4"/>
    <w:rsid w:val="008477C0"/>
    <w:rsid w:val="00851A08"/>
    <w:rsid w:val="00852581"/>
    <w:rsid w:val="008802D1"/>
    <w:rsid w:val="008A2143"/>
    <w:rsid w:val="008A2704"/>
    <w:rsid w:val="008B164E"/>
    <w:rsid w:val="008B19B0"/>
    <w:rsid w:val="008B2E8D"/>
    <w:rsid w:val="008B767B"/>
    <w:rsid w:val="008E0FD6"/>
    <w:rsid w:val="008F1A23"/>
    <w:rsid w:val="0090620F"/>
    <w:rsid w:val="00954DDA"/>
    <w:rsid w:val="00962A44"/>
    <w:rsid w:val="009636E8"/>
    <w:rsid w:val="0096621C"/>
    <w:rsid w:val="00971E74"/>
    <w:rsid w:val="00975D6B"/>
    <w:rsid w:val="009846D1"/>
    <w:rsid w:val="00986F2D"/>
    <w:rsid w:val="009909B2"/>
    <w:rsid w:val="00993F0C"/>
    <w:rsid w:val="009962FA"/>
    <w:rsid w:val="009A7918"/>
    <w:rsid w:val="009B34F4"/>
    <w:rsid w:val="009C5A4D"/>
    <w:rsid w:val="009C61A8"/>
    <w:rsid w:val="009C6907"/>
    <w:rsid w:val="009F0B3E"/>
    <w:rsid w:val="00A1572B"/>
    <w:rsid w:val="00A16C68"/>
    <w:rsid w:val="00A3148A"/>
    <w:rsid w:val="00A4473A"/>
    <w:rsid w:val="00A51854"/>
    <w:rsid w:val="00A66443"/>
    <w:rsid w:val="00A66D6A"/>
    <w:rsid w:val="00A71549"/>
    <w:rsid w:val="00A75DE2"/>
    <w:rsid w:val="00A824F7"/>
    <w:rsid w:val="00A86BA9"/>
    <w:rsid w:val="00A91558"/>
    <w:rsid w:val="00AA685E"/>
    <w:rsid w:val="00AB111E"/>
    <w:rsid w:val="00AC5009"/>
    <w:rsid w:val="00AE0D31"/>
    <w:rsid w:val="00B00842"/>
    <w:rsid w:val="00B10329"/>
    <w:rsid w:val="00B12061"/>
    <w:rsid w:val="00B308A4"/>
    <w:rsid w:val="00B34990"/>
    <w:rsid w:val="00B42266"/>
    <w:rsid w:val="00B474C2"/>
    <w:rsid w:val="00B7296C"/>
    <w:rsid w:val="00B742D4"/>
    <w:rsid w:val="00B758A2"/>
    <w:rsid w:val="00B76E56"/>
    <w:rsid w:val="00B91C0E"/>
    <w:rsid w:val="00BA1F57"/>
    <w:rsid w:val="00BB05E3"/>
    <w:rsid w:val="00BB1542"/>
    <w:rsid w:val="00BB3E88"/>
    <w:rsid w:val="00BB534B"/>
    <w:rsid w:val="00BD50FD"/>
    <w:rsid w:val="00BD67E0"/>
    <w:rsid w:val="00BE4BEA"/>
    <w:rsid w:val="00BE7D8B"/>
    <w:rsid w:val="00BF1266"/>
    <w:rsid w:val="00BF6C2D"/>
    <w:rsid w:val="00C07009"/>
    <w:rsid w:val="00C07335"/>
    <w:rsid w:val="00C10417"/>
    <w:rsid w:val="00C12EB4"/>
    <w:rsid w:val="00C23299"/>
    <w:rsid w:val="00C265B1"/>
    <w:rsid w:val="00C26C48"/>
    <w:rsid w:val="00C36276"/>
    <w:rsid w:val="00C5078B"/>
    <w:rsid w:val="00C5301C"/>
    <w:rsid w:val="00C53B47"/>
    <w:rsid w:val="00C54F2F"/>
    <w:rsid w:val="00C6711C"/>
    <w:rsid w:val="00C96BAE"/>
    <w:rsid w:val="00CA140A"/>
    <w:rsid w:val="00CA3F1F"/>
    <w:rsid w:val="00CB215D"/>
    <w:rsid w:val="00CB331F"/>
    <w:rsid w:val="00CB4BB6"/>
    <w:rsid w:val="00CF0799"/>
    <w:rsid w:val="00D14427"/>
    <w:rsid w:val="00D15D13"/>
    <w:rsid w:val="00D15DB1"/>
    <w:rsid w:val="00D20192"/>
    <w:rsid w:val="00D24457"/>
    <w:rsid w:val="00D264EB"/>
    <w:rsid w:val="00D3672D"/>
    <w:rsid w:val="00D37994"/>
    <w:rsid w:val="00D457B5"/>
    <w:rsid w:val="00D50C0C"/>
    <w:rsid w:val="00D50F64"/>
    <w:rsid w:val="00D57FBD"/>
    <w:rsid w:val="00D604E6"/>
    <w:rsid w:val="00D67ECB"/>
    <w:rsid w:val="00D71446"/>
    <w:rsid w:val="00D8037D"/>
    <w:rsid w:val="00D861CE"/>
    <w:rsid w:val="00D97B3B"/>
    <w:rsid w:val="00DA21CD"/>
    <w:rsid w:val="00DA2A3F"/>
    <w:rsid w:val="00DA5248"/>
    <w:rsid w:val="00DA60A5"/>
    <w:rsid w:val="00DA656A"/>
    <w:rsid w:val="00DD04A3"/>
    <w:rsid w:val="00DE0335"/>
    <w:rsid w:val="00DF133C"/>
    <w:rsid w:val="00DF5D44"/>
    <w:rsid w:val="00E24A5A"/>
    <w:rsid w:val="00E25F3F"/>
    <w:rsid w:val="00E26F1A"/>
    <w:rsid w:val="00E303CD"/>
    <w:rsid w:val="00E3073D"/>
    <w:rsid w:val="00E32B73"/>
    <w:rsid w:val="00E4257A"/>
    <w:rsid w:val="00E431A2"/>
    <w:rsid w:val="00E52DF3"/>
    <w:rsid w:val="00E54142"/>
    <w:rsid w:val="00E61F8D"/>
    <w:rsid w:val="00E77A1F"/>
    <w:rsid w:val="00E805EE"/>
    <w:rsid w:val="00E84903"/>
    <w:rsid w:val="00E96BB9"/>
    <w:rsid w:val="00E97769"/>
    <w:rsid w:val="00EB4CF9"/>
    <w:rsid w:val="00EC38AF"/>
    <w:rsid w:val="00EC6B7B"/>
    <w:rsid w:val="00EC7B15"/>
    <w:rsid w:val="00EC7C6E"/>
    <w:rsid w:val="00ED0A30"/>
    <w:rsid w:val="00ED5AA3"/>
    <w:rsid w:val="00EF02E7"/>
    <w:rsid w:val="00F00DD4"/>
    <w:rsid w:val="00F04F6B"/>
    <w:rsid w:val="00F06A33"/>
    <w:rsid w:val="00F1479C"/>
    <w:rsid w:val="00F246C8"/>
    <w:rsid w:val="00F2768B"/>
    <w:rsid w:val="00F31273"/>
    <w:rsid w:val="00F31C7E"/>
    <w:rsid w:val="00F32981"/>
    <w:rsid w:val="00F356DE"/>
    <w:rsid w:val="00F758A6"/>
    <w:rsid w:val="00F81256"/>
    <w:rsid w:val="00F814AC"/>
    <w:rsid w:val="00F8180D"/>
    <w:rsid w:val="00F81A1B"/>
    <w:rsid w:val="00F955B3"/>
    <w:rsid w:val="00FA263B"/>
    <w:rsid w:val="00FA5EC4"/>
    <w:rsid w:val="00FB3DC3"/>
    <w:rsid w:val="00FB6DFF"/>
    <w:rsid w:val="00FE10E7"/>
    <w:rsid w:val="00FE1F8A"/>
    <w:rsid w:val="00FE4F4B"/>
    <w:rsid w:val="00FF1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EA700"/>
  <w15:chartTrackingRefBased/>
  <w15:docId w15:val="{431B8B3E-EE0F-4693-A9EE-EEDBE2022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38A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5A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5A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theme" Target="theme/theme1.xml"/><Relationship Id="rId7" Type="http://schemas.openxmlformats.org/officeDocument/2006/relationships/hyperlink" Target="https://docs.microsoft.com/en-us/powershell/module/exchange/new-compliancesearch?view=exchange-ps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hyperlink" Target="https://*" TargetMode="External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8.png"/><Relationship Id="rId20" Type="http://schemas.openxmlformats.org/officeDocument/2006/relationships/image" Target="media/image13.png"/><Relationship Id="rId41" Type="http://schemas.openxmlformats.org/officeDocument/2006/relationships/image" Target="media/image33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compliance.microsoft.com/contentsearchv2?viewid=search&amp;rfr=scc_contentsearchbeta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616EB-7D63-4FF2-9717-A4C5A520A4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1</TotalTime>
  <Pages>23</Pages>
  <Words>795</Words>
  <Characters>453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dina, Raymund</dc:creator>
  <cp:keywords/>
  <dc:description/>
  <cp:lastModifiedBy>Mathews, Justine</cp:lastModifiedBy>
  <cp:revision>163</cp:revision>
  <dcterms:created xsi:type="dcterms:W3CDTF">2021-11-15T18:31:00Z</dcterms:created>
  <dcterms:modified xsi:type="dcterms:W3CDTF">2021-11-17T18:07:00Z</dcterms:modified>
</cp:coreProperties>
</file>